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6F5485" w14:textId="6CD3FFE3" w:rsidR="00DA732F" w:rsidRPr="0057151D" w:rsidRDefault="00DA732F" w:rsidP="00DA732F">
      <w:pPr>
        <w:jc w:val="center"/>
        <w:rPr>
          <w:rFonts w:ascii="Arial" w:hAnsi="Arial" w:cs="Arial"/>
          <w:b/>
          <w:bCs/>
          <w:noProof/>
          <w:color w:val="000000" w:themeColor="text1"/>
          <w:sz w:val="32"/>
          <w:szCs w:val="32"/>
        </w:rPr>
      </w:pPr>
      <w:r w:rsidRPr="0057151D">
        <w:rPr>
          <w:rFonts w:ascii="Arial" w:hAnsi="Arial" w:cs="Arial"/>
          <w:b/>
          <w:bCs/>
          <w:noProof/>
          <w:color w:val="000000" w:themeColor="text1"/>
          <w:sz w:val="32"/>
          <w:szCs w:val="32"/>
        </w:rPr>
        <w:t xml:space="preserve">PyCharm </w:t>
      </w:r>
      <w:r w:rsidR="0014076E" w:rsidRPr="0057151D">
        <w:rPr>
          <w:rFonts w:ascii="Arial" w:hAnsi="Arial" w:cs="Arial"/>
          <w:b/>
          <w:bCs/>
          <w:noProof/>
          <w:color w:val="000000" w:themeColor="text1"/>
          <w:sz w:val="32"/>
          <w:szCs w:val="32"/>
        </w:rPr>
        <w:t xml:space="preserve">Community Edition </w:t>
      </w:r>
      <w:r w:rsidRPr="0057151D">
        <w:rPr>
          <w:rFonts w:ascii="Arial" w:hAnsi="Arial" w:cs="Arial"/>
          <w:b/>
          <w:bCs/>
          <w:noProof/>
          <w:color w:val="000000" w:themeColor="text1"/>
          <w:sz w:val="32"/>
          <w:szCs w:val="32"/>
        </w:rPr>
        <w:t>Installation</w:t>
      </w:r>
    </w:p>
    <w:p w14:paraId="200A5633" w14:textId="77777777" w:rsidR="00DA732F" w:rsidRPr="0057151D" w:rsidRDefault="00DA732F" w:rsidP="00DA732F">
      <w:pPr>
        <w:rPr>
          <w:rFonts w:ascii="Arial" w:hAnsi="Arial" w:cs="Arial"/>
          <w:noProof/>
          <w:color w:val="000000" w:themeColor="text1"/>
          <w:sz w:val="28"/>
          <w:szCs w:val="28"/>
        </w:rPr>
      </w:pPr>
    </w:p>
    <w:p w14:paraId="1BB92811" w14:textId="77777777" w:rsidR="00DA732F" w:rsidRPr="0057151D" w:rsidRDefault="00DA732F" w:rsidP="00DA732F">
      <w:pPr>
        <w:pStyle w:val="NormalWeb"/>
        <w:shd w:val="clear" w:color="auto" w:fill="FFFFFF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57151D">
        <w:rPr>
          <w:rFonts w:ascii="Arial" w:hAnsi="Arial" w:cs="Arial"/>
          <w:color w:val="000000" w:themeColor="text1"/>
          <w:sz w:val="22"/>
          <w:szCs w:val="22"/>
        </w:rPr>
        <w:t xml:space="preserve">PyCharm is a cross-platform editor developed by JetBrains. PyCharm provides all the tools you need for productive Python development. </w:t>
      </w:r>
    </w:p>
    <w:p w14:paraId="60C9F38D" w14:textId="2783591A" w:rsidR="00DA732F" w:rsidRPr="0057151D" w:rsidRDefault="00DA732F" w:rsidP="00DA732F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>PyCharm is available in three editions: Professional, Community, and Edu. The Community and Edu editions are open-source projects</w:t>
      </w:r>
      <w:r w:rsidR="00F07D9D" w:rsidRPr="0057151D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and they are free, but they have </w:t>
      </w:r>
      <w:r w:rsidR="00F07D9D" w:rsidRPr="0057151D">
        <w:rPr>
          <w:rFonts w:ascii="Arial" w:eastAsia="Times New Roman" w:hAnsi="Arial" w:cs="Arial"/>
          <w:color w:val="000000" w:themeColor="text1"/>
          <w:lang w:eastAsia="en-CA"/>
        </w:rPr>
        <w:t>fewer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features. PyCharm Edu provides courses and helps you learn </w:t>
      </w:r>
      <w:r w:rsidR="00F07D9D" w:rsidRPr="0057151D">
        <w:rPr>
          <w:rFonts w:ascii="Arial" w:eastAsia="Times New Roman" w:hAnsi="Arial" w:cs="Arial"/>
          <w:color w:val="000000" w:themeColor="text1"/>
          <w:lang w:eastAsia="en-CA"/>
        </w:rPr>
        <w:t>to program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with Python. The Professional </w:t>
      </w:r>
      <w:r w:rsidR="00F07D9D" w:rsidRPr="0057151D">
        <w:rPr>
          <w:rFonts w:ascii="Arial" w:eastAsia="Times New Roman" w:hAnsi="Arial" w:cs="Arial"/>
          <w:color w:val="000000" w:themeColor="text1"/>
          <w:lang w:eastAsia="en-CA"/>
        </w:rPr>
        <w:t>E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dition is commercial and provides an outstanding set of tools and features.</w:t>
      </w:r>
    </w:p>
    <w:p w14:paraId="007D4C0A" w14:textId="26828EF8" w:rsidR="00DA732F" w:rsidRPr="0057151D" w:rsidRDefault="00DA732F" w:rsidP="00DA732F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79B393B6" w14:textId="77777777" w:rsidR="00790A8D" w:rsidRPr="0057151D" w:rsidRDefault="00790A8D" w:rsidP="00DA732F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249E1BF2" w14:textId="77777777" w:rsidR="00DA732F" w:rsidRPr="0057151D" w:rsidRDefault="00DA732F" w:rsidP="00DA732F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3E914EF3" w14:textId="77777777" w:rsidR="00DA732F" w:rsidRPr="0057151D" w:rsidRDefault="00DA732F" w:rsidP="00DA732F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b/>
          <w:bCs/>
          <w:color w:val="000000" w:themeColor="text1"/>
          <w:lang w:eastAsia="en-CA"/>
        </w:rPr>
        <w:t>Pre-Requisites</w:t>
      </w:r>
    </w:p>
    <w:p w14:paraId="678E9B3D" w14:textId="77777777" w:rsidR="00DA732F" w:rsidRPr="0057151D" w:rsidRDefault="00DA732F" w:rsidP="00DA732F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6490613A" w14:textId="5B72E205" w:rsidR="00DA732F" w:rsidRPr="0057151D" w:rsidRDefault="00DA732F" w:rsidP="003516F4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>Connect your machine to a power source</w:t>
      </w:r>
    </w:p>
    <w:p w14:paraId="11EED1CE" w14:textId="46707304" w:rsidR="00DA732F" w:rsidRPr="0057151D" w:rsidRDefault="00DA732F" w:rsidP="003516F4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>Make sure that you have enough space in your disk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i.e., a minimum of 5GB</w:t>
      </w:r>
    </w:p>
    <w:p w14:paraId="206985EB" w14:textId="60A2EA94" w:rsidR="00DA732F" w:rsidRPr="0057151D" w:rsidRDefault="00DA732F" w:rsidP="00DA732F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27AF1825" w14:textId="21B597A3" w:rsidR="00707D81" w:rsidRPr="0057151D" w:rsidRDefault="00790A8D" w:rsidP="00790A8D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>It is a</w:t>
      </w:r>
      <w:r w:rsidR="00DA732F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lways advisable to install Python before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installing</w:t>
      </w:r>
      <w:r w:rsidR="00DA732F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PyCharm </w:t>
      </w:r>
      <w:r w:rsidR="009C5C29" w:rsidRPr="0057151D">
        <w:rPr>
          <w:rFonts w:ascii="Arial" w:eastAsia="Times New Roman" w:hAnsi="Arial" w:cs="Arial"/>
          <w:color w:val="000000" w:themeColor="text1"/>
          <w:lang w:eastAsia="en-CA"/>
        </w:rPr>
        <w:t>C</w:t>
      </w:r>
      <w:r w:rsidR="00DA732F" w:rsidRPr="0057151D">
        <w:rPr>
          <w:rFonts w:ascii="Arial" w:eastAsia="Times New Roman" w:hAnsi="Arial" w:cs="Arial"/>
          <w:color w:val="000000" w:themeColor="text1"/>
          <w:lang w:eastAsia="en-CA"/>
        </w:rPr>
        <w:t>ommunity</w:t>
      </w:r>
      <w:r w:rsidR="008F493C">
        <w:rPr>
          <w:rFonts w:ascii="Arial" w:eastAsia="Times New Roman" w:hAnsi="Arial" w:cs="Arial"/>
          <w:color w:val="000000" w:themeColor="text1"/>
          <w:lang w:eastAsia="en-CA"/>
        </w:rPr>
        <w:t xml:space="preserve"> edition</w:t>
      </w:r>
      <w:r w:rsidR="009C5C29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or any other </w:t>
      </w:r>
      <w:r w:rsidR="008F493C">
        <w:rPr>
          <w:rFonts w:ascii="Arial" w:eastAsia="Times New Roman" w:hAnsi="Arial" w:cs="Arial"/>
          <w:color w:val="000000" w:themeColor="text1"/>
          <w:lang w:eastAsia="en-CA"/>
        </w:rPr>
        <w:t>edition</w:t>
      </w:r>
      <w:r w:rsidR="00DA732F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. </w:t>
      </w:r>
      <w:r w:rsidR="008F493C" w:rsidRPr="0057151D">
        <w:rPr>
          <w:rFonts w:ascii="Arial" w:eastAsia="Times New Roman" w:hAnsi="Arial" w:cs="Arial"/>
          <w:color w:val="000000" w:themeColor="text1"/>
          <w:lang w:eastAsia="en-CA"/>
        </w:rPr>
        <w:t>In this tutorial</w:t>
      </w:r>
      <w:r w:rsidR="008F493C">
        <w:rPr>
          <w:rFonts w:ascii="Arial" w:eastAsia="Times New Roman" w:hAnsi="Arial" w:cs="Arial"/>
          <w:color w:val="000000" w:themeColor="text1"/>
          <w:lang w:eastAsia="en-CA"/>
        </w:rPr>
        <w:t>, w</w:t>
      </w:r>
      <w:r w:rsidR="00DA732F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e </w:t>
      </w:r>
      <w:r w:rsidR="008F493C">
        <w:rPr>
          <w:rFonts w:ascii="Arial" w:eastAsia="Times New Roman" w:hAnsi="Arial" w:cs="Arial"/>
          <w:color w:val="000000" w:themeColor="text1"/>
          <w:lang w:eastAsia="en-CA"/>
        </w:rPr>
        <w:t>will</w:t>
      </w:r>
      <w:r w:rsidR="00DA732F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show the steps for </w:t>
      </w:r>
      <w:r w:rsidR="009C5C29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PyCharm CE on </w:t>
      </w:r>
      <w:r w:rsidR="00DA732F" w:rsidRPr="0057151D">
        <w:rPr>
          <w:rFonts w:ascii="Arial" w:eastAsia="Times New Roman" w:hAnsi="Arial" w:cs="Arial"/>
          <w:color w:val="000000" w:themeColor="text1"/>
          <w:lang w:eastAsia="en-CA"/>
        </w:rPr>
        <w:t>Windows 10 and Ubuntu.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</w:p>
    <w:p w14:paraId="0933D463" w14:textId="77777777" w:rsidR="00790A8D" w:rsidRPr="0057151D" w:rsidRDefault="00790A8D" w:rsidP="00790A8D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033E04C8" w14:textId="5A6A0552" w:rsidR="00707D81" w:rsidRPr="0057151D" w:rsidRDefault="00707D81" w:rsidP="00707D81">
      <w:pPr>
        <w:pStyle w:val="ListParagraph"/>
        <w:numPr>
          <w:ilvl w:val="0"/>
          <w:numId w:val="13"/>
        </w:num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Install PyCharm </w:t>
      </w:r>
      <w:r w:rsidR="009C5C29" w:rsidRPr="0057151D">
        <w:rPr>
          <w:rFonts w:ascii="Arial" w:eastAsia="Times New Roman" w:hAnsi="Arial" w:cs="Arial"/>
          <w:color w:val="000000" w:themeColor="text1"/>
          <w:lang w:eastAsia="en-CA"/>
        </w:rPr>
        <w:t>o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n Windows</w:t>
      </w:r>
    </w:p>
    <w:p w14:paraId="21FE702A" w14:textId="2D02CF2E" w:rsidR="00707D81" w:rsidRPr="0057151D" w:rsidRDefault="00707D81" w:rsidP="00707D81">
      <w:pPr>
        <w:pStyle w:val="ListParagraph"/>
        <w:numPr>
          <w:ilvl w:val="0"/>
          <w:numId w:val="13"/>
        </w:num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Install PyCharm </w:t>
      </w:r>
      <w:r w:rsidR="009C5C29" w:rsidRPr="0057151D">
        <w:rPr>
          <w:rFonts w:ascii="Arial" w:eastAsia="Times New Roman" w:hAnsi="Arial" w:cs="Arial"/>
          <w:color w:val="000000" w:themeColor="text1"/>
          <w:lang w:eastAsia="en-CA"/>
        </w:rPr>
        <w:t>o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n Ubuntu OS</w:t>
      </w:r>
    </w:p>
    <w:p w14:paraId="3921B2C8" w14:textId="469CE699" w:rsidR="00707D81" w:rsidRPr="0057151D" w:rsidRDefault="00707D81" w:rsidP="00707D81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If you are working on 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Windows system, please follow step 1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but if you are working 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on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Ubuntu OS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,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you follow only step 2.</w:t>
      </w:r>
    </w:p>
    <w:p w14:paraId="0C474DDB" w14:textId="77777777" w:rsidR="00790A8D" w:rsidRPr="0057151D" w:rsidRDefault="00790A8D" w:rsidP="00707D81">
      <w:pPr>
        <w:shd w:val="clear" w:color="auto" w:fill="FFFFFF"/>
        <w:spacing w:after="24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572A3928" w14:textId="2842C0FE" w:rsidR="00DA732F" w:rsidRPr="0057151D" w:rsidRDefault="00DA732F" w:rsidP="00DA732F">
      <w:pPr>
        <w:pStyle w:val="ListParagraph"/>
        <w:numPr>
          <w:ilvl w:val="0"/>
          <w:numId w:val="9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b/>
          <w:bCs/>
          <w:color w:val="000000" w:themeColor="text1"/>
          <w:lang w:eastAsia="en-CA"/>
        </w:rPr>
        <w:t xml:space="preserve">Install PyCharm </w:t>
      </w:r>
      <w:r w:rsidR="00D315CB">
        <w:rPr>
          <w:rFonts w:ascii="Arial" w:eastAsia="Times New Roman" w:hAnsi="Arial" w:cs="Arial"/>
          <w:b/>
          <w:bCs/>
          <w:color w:val="000000" w:themeColor="text1"/>
          <w:lang w:eastAsia="en-CA"/>
        </w:rPr>
        <w:t xml:space="preserve">CE </w:t>
      </w:r>
      <w:r w:rsidR="009C5C29" w:rsidRPr="0057151D">
        <w:rPr>
          <w:rFonts w:ascii="Arial" w:eastAsia="Times New Roman" w:hAnsi="Arial" w:cs="Arial"/>
          <w:b/>
          <w:bCs/>
          <w:color w:val="000000" w:themeColor="text1"/>
          <w:lang w:eastAsia="en-CA"/>
        </w:rPr>
        <w:t>o</w:t>
      </w:r>
      <w:r w:rsidRPr="0057151D">
        <w:rPr>
          <w:rFonts w:ascii="Arial" w:eastAsia="Times New Roman" w:hAnsi="Arial" w:cs="Arial"/>
          <w:b/>
          <w:bCs/>
          <w:color w:val="000000" w:themeColor="text1"/>
          <w:lang w:eastAsia="en-CA"/>
        </w:rPr>
        <w:t>n Windows 10</w:t>
      </w:r>
    </w:p>
    <w:p w14:paraId="09DFAAAC" w14:textId="1DE8C117" w:rsidR="00DA732F" w:rsidRPr="0057151D" w:rsidRDefault="00DA732F" w:rsidP="00DA732F">
      <w:pPr>
        <w:spacing w:after="0" w:line="240" w:lineRule="auto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054452DF" w14:textId="4D0B1D6D" w:rsidR="00DA732F" w:rsidRPr="0057151D" w:rsidRDefault="00DA732F" w:rsidP="006F5BEA">
      <w:pPr>
        <w:pStyle w:val="ListParagraph"/>
        <w:numPr>
          <w:ilvl w:val="0"/>
          <w:numId w:val="10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>To download PyCharm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visit the </w:t>
      </w:r>
      <w:hyperlink r:id="rId5" w:history="1">
        <w:r w:rsidRPr="0057151D">
          <w:rPr>
            <w:rStyle w:val="Hyperlink"/>
            <w:rFonts w:ascii="Arial" w:eastAsia="Times New Roman" w:hAnsi="Arial" w:cs="Arial"/>
            <w:lang w:eastAsia="en-CA"/>
          </w:rPr>
          <w:t>PyCharm-website</w:t>
        </w:r>
      </w:hyperlink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and Click the "DOWNLOAD" link under the Community Section.</w:t>
      </w:r>
    </w:p>
    <w:p w14:paraId="5DD86C73" w14:textId="52C56493" w:rsidR="00DA732F" w:rsidRPr="0057151D" w:rsidRDefault="00DA732F" w:rsidP="00DA732F">
      <w:pPr>
        <w:pStyle w:val="ListParagraph"/>
        <w:spacing w:after="0" w:line="240" w:lineRule="auto"/>
        <w:ind w:left="1004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79B02B59" w14:textId="767BEE43" w:rsidR="00DA732F" w:rsidRPr="0057151D" w:rsidRDefault="00DA732F" w:rsidP="006F5BEA">
      <w:pPr>
        <w:pStyle w:val="ListParagraph"/>
        <w:spacing w:after="0" w:line="240" w:lineRule="auto"/>
        <w:ind w:left="567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noProof/>
          <w:color w:val="000000" w:themeColor="text1"/>
        </w:rPr>
        <w:drawing>
          <wp:inline distT="0" distB="0" distL="0" distR="0" wp14:anchorId="0B708724" wp14:editId="528D1DDA">
            <wp:extent cx="4845731" cy="2266950"/>
            <wp:effectExtent l="19050" t="19050" r="12065" b="19050"/>
            <wp:docPr id="1" name="Picture 1" descr="How to Install Python on Windows with Pycharm 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to Install Python on Windows with Pycharm ID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230" cy="22765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66F761" w14:textId="77777777" w:rsidR="00DA732F" w:rsidRPr="0057151D" w:rsidRDefault="00DA732F" w:rsidP="00DA732F">
      <w:pPr>
        <w:pStyle w:val="ListParagraph"/>
        <w:spacing w:after="0" w:line="240" w:lineRule="auto"/>
        <w:ind w:left="1004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0F7C3EEE" w14:textId="79568091" w:rsidR="00DA732F" w:rsidRPr="0057151D" w:rsidRDefault="00DA732F" w:rsidP="006F5BEA">
      <w:pPr>
        <w:pStyle w:val="ListParagraph"/>
        <w:numPr>
          <w:ilvl w:val="0"/>
          <w:numId w:val="10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hAnsi="Arial" w:cs="Arial"/>
          <w:color w:val="000000" w:themeColor="text1"/>
          <w:shd w:val="clear" w:color="auto" w:fill="FFFFFF"/>
        </w:rPr>
        <w:lastRenderedPageBreak/>
        <w:t xml:space="preserve">Once the download is complete, run the </w:t>
      </w:r>
      <w:r w:rsidR="00C215D5">
        <w:rPr>
          <w:rFonts w:ascii="Arial" w:hAnsi="Arial" w:cs="Arial"/>
          <w:color w:val="000000" w:themeColor="text1"/>
          <w:shd w:val="clear" w:color="auto" w:fill="FFFFFF"/>
        </w:rPr>
        <w:t>"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>.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>exe</w:t>
      </w:r>
      <w:r w:rsidR="00C215D5">
        <w:rPr>
          <w:rFonts w:ascii="Arial" w:hAnsi="Arial" w:cs="Arial"/>
          <w:color w:val="000000" w:themeColor="text1"/>
          <w:shd w:val="clear" w:color="auto" w:fill="FFFFFF"/>
        </w:rPr>
        <w:t>"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C215D5">
        <w:rPr>
          <w:rFonts w:ascii="Arial" w:hAnsi="Arial" w:cs="Arial"/>
          <w:color w:val="000000" w:themeColor="text1"/>
          <w:shd w:val="clear" w:color="auto" w:fill="FFFFFF"/>
        </w:rPr>
        <w:t>F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>ile to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 install PyCharm. The setup wizard </w:t>
      </w:r>
      <w:r w:rsidR="008F493C">
        <w:rPr>
          <w:rFonts w:ascii="Arial" w:hAnsi="Arial" w:cs="Arial"/>
          <w:color w:val="000000" w:themeColor="text1"/>
          <w:shd w:val="clear" w:color="auto" w:fill="FFFFFF"/>
        </w:rPr>
        <w:t>will start and c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lick 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>on the Next button.</w:t>
      </w:r>
    </w:p>
    <w:p w14:paraId="31E5B205" w14:textId="77777777" w:rsidR="006F5BEA" w:rsidRPr="0057151D" w:rsidRDefault="006F5BEA" w:rsidP="006F5BEA">
      <w:pPr>
        <w:pStyle w:val="ListParagraph"/>
        <w:spacing w:after="0" w:line="240" w:lineRule="auto"/>
        <w:ind w:left="1004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3269C2D5" w14:textId="08599C52" w:rsidR="006F5BEA" w:rsidRPr="0057151D" w:rsidRDefault="006F5BEA" w:rsidP="006F5BEA">
      <w:pPr>
        <w:pStyle w:val="ListParagraph"/>
        <w:spacing w:after="0" w:line="240" w:lineRule="auto"/>
        <w:ind w:left="567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noProof/>
          <w:color w:val="000000" w:themeColor="text1"/>
        </w:rPr>
        <w:drawing>
          <wp:inline distT="0" distB="0" distL="0" distR="0" wp14:anchorId="36371402" wp14:editId="23982B3A">
            <wp:extent cx="4362724" cy="3390900"/>
            <wp:effectExtent l="0" t="0" r="0" b="0"/>
            <wp:docPr id="7" name="Picture 7" descr="How to Install Python on Windows with Pycharm 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w to Install Python on Windows with Pycharm ID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3066" cy="3414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E99AD" w14:textId="77777777" w:rsidR="006F5BEA" w:rsidRPr="0057151D" w:rsidRDefault="006F5BEA" w:rsidP="006F5BEA">
      <w:pPr>
        <w:pStyle w:val="ListParagraph"/>
        <w:spacing w:after="0" w:line="240" w:lineRule="auto"/>
        <w:ind w:left="1004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0A3335F6" w14:textId="4C9CA09E" w:rsidR="00DA732F" w:rsidRPr="0057151D" w:rsidRDefault="00DA732F" w:rsidP="006F5BEA">
      <w:pPr>
        <w:pStyle w:val="ListParagraph"/>
        <w:numPr>
          <w:ilvl w:val="0"/>
          <w:numId w:val="10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On the next screen, 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>c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hange the installation path if required. 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>Click on the Next button.</w:t>
      </w:r>
    </w:p>
    <w:p w14:paraId="5B6AABF6" w14:textId="2653EDF6" w:rsidR="00DA732F" w:rsidRPr="0057151D" w:rsidRDefault="00DA732F" w:rsidP="00DA732F">
      <w:pPr>
        <w:pStyle w:val="ListParagraph"/>
        <w:spacing w:after="0" w:line="240" w:lineRule="auto"/>
        <w:ind w:left="1004"/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14:paraId="7CDCB7ED" w14:textId="58C917A7" w:rsidR="00DA732F" w:rsidRPr="0057151D" w:rsidRDefault="006F5BEA" w:rsidP="006F5BEA">
      <w:pPr>
        <w:pStyle w:val="ListParagraph"/>
        <w:spacing w:after="0" w:line="240" w:lineRule="auto"/>
        <w:ind w:left="567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noProof/>
          <w:color w:val="000000" w:themeColor="text1"/>
        </w:rPr>
        <w:drawing>
          <wp:inline distT="0" distB="0" distL="0" distR="0" wp14:anchorId="359D5559" wp14:editId="5E1C86E0">
            <wp:extent cx="4411744" cy="3429000"/>
            <wp:effectExtent l="0" t="0" r="8255" b="0"/>
            <wp:docPr id="8" name="Picture 8" descr="How to Install Python on Windows with Pycharm 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ow to Install Python on Windows with Pycharm ID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201" cy="344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B2254" w14:textId="77777777" w:rsidR="00DA732F" w:rsidRPr="0057151D" w:rsidRDefault="00DA732F" w:rsidP="00DA732F">
      <w:pPr>
        <w:pStyle w:val="ListParagraph"/>
        <w:spacing w:after="0" w:line="240" w:lineRule="auto"/>
        <w:ind w:left="1004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53BE2989" w14:textId="582F5BEB" w:rsidR="00DA732F" w:rsidRPr="0057151D" w:rsidRDefault="00DA732F" w:rsidP="006F5BEA">
      <w:pPr>
        <w:pStyle w:val="ListParagraph"/>
        <w:numPr>
          <w:ilvl w:val="0"/>
          <w:numId w:val="10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hAnsi="Arial" w:cs="Arial"/>
          <w:color w:val="000000" w:themeColor="text1"/>
          <w:shd w:val="clear" w:color="auto" w:fill="FFFFFF"/>
        </w:rPr>
        <w:lastRenderedPageBreak/>
        <w:t xml:space="preserve">On the next screen, you can create a desktop shortcut if you want and 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>click on the Next button.</w:t>
      </w:r>
    </w:p>
    <w:p w14:paraId="34582310" w14:textId="3445F2AE" w:rsidR="00DA732F" w:rsidRPr="0057151D" w:rsidRDefault="00DA732F" w:rsidP="00DA732F">
      <w:pPr>
        <w:pStyle w:val="ListParagraph"/>
        <w:spacing w:after="0" w:line="240" w:lineRule="auto"/>
        <w:ind w:left="1004"/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14:paraId="7A7BDD31" w14:textId="79A3E9C1" w:rsidR="00DA732F" w:rsidRPr="0057151D" w:rsidRDefault="006F5BEA" w:rsidP="006F5BEA">
      <w:pPr>
        <w:pStyle w:val="ListParagraph"/>
        <w:spacing w:after="0" w:line="240" w:lineRule="auto"/>
        <w:ind w:left="567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noProof/>
          <w:color w:val="000000" w:themeColor="text1"/>
        </w:rPr>
        <w:drawing>
          <wp:inline distT="0" distB="0" distL="0" distR="0" wp14:anchorId="09DE00C9" wp14:editId="0B1DF029">
            <wp:extent cx="4617720" cy="3589093"/>
            <wp:effectExtent l="0" t="0" r="0" b="0"/>
            <wp:docPr id="9" name="Picture 9" descr="How to Install Python on Windows with Pycharm 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ow to Install Python on Windows with Pycharm ID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771" cy="3593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B8E9F" w14:textId="77777777" w:rsidR="006F5BEA" w:rsidRPr="0057151D" w:rsidRDefault="006F5BEA" w:rsidP="00DA732F">
      <w:pPr>
        <w:pStyle w:val="ListParagraph"/>
        <w:spacing w:after="0" w:line="240" w:lineRule="auto"/>
        <w:ind w:left="1004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154023E6" w14:textId="17DBCA30" w:rsidR="00DA732F" w:rsidRPr="0057151D" w:rsidRDefault="00DA732F" w:rsidP="006F5BEA">
      <w:pPr>
        <w:pStyle w:val="ListParagraph"/>
        <w:numPr>
          <w:ilvl w:val="0"/>
          <w:numId w:val="10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Choose the start menu folder. Keep selected JetBrains and click on 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>the I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>nstall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 xml:space="preserve"> button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>.</w:t>
      </w:r>
    </w:p>
    <w:p w14:paraId="7515EA1D" w14:textId="64C3478E" w:rsidR="00DA732F" w:rsidRPr="0057151D" w:rsidRDefault="00DA732F" w:rsidP="00DA732F">
      <w:pPr>
        <w:pStyle w:val="ListParagraph"/>
        <w:spacing w:after="0" w:line="240" w:lineRule="auto"/>
        <w:ind w:left="1004"/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14:paraId="329CF784" w14:textId="55CD8950" w:rsidR="00DA732F" w:rsidRPr="0057151D" w:rsidRDefault="006F5BEA" w:rsidP="006F5BEA">
      <w:pPr>
        <w:pStyle w:val="ListParagraph"/>
        <w:spacing w:after="0" w:line="240" w:lineRule="auto"/>
        <w:ind w:left="567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noProof/>
          <w:color w:val="000000" w:themeColor="text1"/>
        </w:rPr>
        <w:drawing>
          <wp:inline distT="0" distB="0" distL="0" distR="0" wp14:anchorId="73A2C0AA" wp14:editId="11FE2217">
            <wp:extent cx="4655820" cy="3618706"/>
            <wp:effectExtent l="0" t="0" r="0" b="1270"/>
            <wp:docPr id="10" name="Picture 10" descr="How to Install Python on Windows with Pycharm 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ow to Install Python on Windows with Pycharm ID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091" cy="3621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731E9" w14:textId="77777777" w:rsidR="006F5BEA" w:rsidRPr="0057151D" w:rsidRDefault="006F5BEA" w:rsidP="00DA732F">
      <w:pPr>
        <w:pStyle w:val="ListParagraph"/>
        <w:spacing w:after="0" w:line="240" w:lineRule="auto"/>
        <w:ind w:left="1004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5E297F48" w14:textId="4AD05021" w:rsidR="00DA732F" w:rsidRPr="0057151D" w:rsidRDefault="00DA732F" w:rsidP="006F5BEA">
      <w:pPr>
        <w:pStyle w:val="ListParagraph"/>
        <w:numPr>
          <w:ilvl w:val="0"/>
          <w:numId w:val="10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hAnsi="Arial" w:cs="Arial"/>
          <w:color w:val="000000" w:themeColor="text1"/>
          <w:shd w:val="clear" w:color="auto" w:fill="FFFFFF"/>
        </w:rPr>
        <w:t> Wait for the installation to finish.</w:t>
      </w:r>
    </w:p>
    <w:p w14:paraId="349EDF46" w14:textId="4DE85FBD" w:rsidR="00DA732F" w:rsidRPr="0057151D" w:rsidRDefault="00DA732F" w:rsidP="00DA732F">
      <w:pPr>
        <w:pStyle w:val="ListParagraph"/>
        <w:spacing w:after="0" w:line="240" w:lineRule="auto"/>
        <w:ind w:left="1004"/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14:paraId="66ADB14C" w14:textId="70750D09" w:rsidR="00DA732F" w:rsidRPr="0057151D" w:rsidRDefault="006F5BEA" w:rsidP="006F5BEA">
      <w:pPr>
        <w:pStyle w:val="ListParagraph"/>
        <w:spacing w:after="0" w:line="240" w:lineRule="auto"/>
        <w:ind w:left="567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noProof/>
          <w:color w:val="000000" w:themeColor="text1"/>
        </w:rPr>
        <w:drawing>
          <wp:inline distT="0" distB="0" distL="0" distR="0" wp14:anchorId="5974AFF0" wp14:editId="545025A1">
            <wp:extent cx="4434840" cy="3446951"/>
            <wp:effectExtent l="0" t="0" r="3810" b="1270"/>
            <wp:docPr id="11" name="Picture 11" descr="How to Install Python on Windows with Pycharm 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ow to Install Python on Windows with Pycharm ID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40" cy="3463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20E93" w14:textId="77777777" w:rsidR="006F5BEA" w:rsidRPr="0057151D" w:rsidRDefault="006F5BEA" w:rsidP="00DA732F">
      <w:pPr>
        <w:pStyle w:val="ListParagraph"/>
        <w:spacing w:after="0" w:line="240" w:lineRule="auto"/>
        <w:ind w:left="1004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30EAD95A" w14:textId="5C71C062" w:rsidR="00DA732F" w:rsidRPr="0057151D" w:rsidRDefault="00DA732F" w:rsidP="006F5BEA">
      <w:pPr>
        <w:pStyle w:val="ListParagraph"/>
        <w:numPr>
          <w:ilvl w:val="0"/>
          <w:numId w:val="10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Once 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 xml:space="preserve">the 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installation 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>is over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, you should receive a message screen that PyCharm is installed. If you want to go ahead and run it, click the </w:t>
      </w:r>
      <w:r w:rsidR="00C215D5">
        <w:rPr>
          <w:rFonts w:ascii="Arial" w:hAnsi="Arial" w:cs="Arial"/>
          <w:color w:val="000000" w:themeColor="text1"/>
          <w:shd w:val="clear" w:color="auto" w:fill="FFFFFF"/>
        </w:rPr>
        <w:t>"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>Run PyCharm Community Edition</w:t>
      </w:r>
      <w:r w:rsidR="00C215D5">
        <w:rPr>
          <w:rFonts w:ascii="Arial" w:hAnsi="Arial" w:cs="Arial"/>
          <w:color w:val="000000" w:themeColor="text1"/>
          <w:shd w:val="clear" w:color="auto" w:fill="FFFFFF"/>
        </w:rPr>
        <w:t>"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 box first and click 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>on the Finish button.</w:t>
      </w:r>
    </w:p>
    <w:p w14:paraId="75DEC5BF" w14:textId="7E552DF7" w:rsidR="00DA732F" w:rsidRPr="0057151D" w:rsidRDefault="00DA732F" w:rsidP="00DA732F">
      <w:pPr>
        <w:pStyle w:val="ListParagraph"/>
        <w:spacing w:after="0" w:line="240" w:lineRule="auto"/>
        <w:ind w:left="1004"/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14:paraId="24D1470E" w14:textId="567F0061" w:rsidR="00DA732F" w:rsidRPr="0057151D" w:rsidRDefault="006F5BEA" w:rsidP="006F5BEA">
      <w:pPr>
        <w:pStyle w:val="ListParagraph"/>
        <w:spacing w:after="0" w:line="240" w:lineRule="auto"/>
        <w:ind w:left="567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noProof/>
          <w:color w:val="000000" w:themeColor="text1"/>
        </w:rPr>
        <w:drawing>
          <wp:inline distT="0" distB="0" distL="0" distR="0" wp14:anchorId="707D16C3" wp14:editId="1DF21C6D">
            <wp:extent cx="4460764" cy="3467100"/>
            <wp:effectExtent l="0" t="0" r="0" b="0"/>
            <wp:docPr id="12" name="Picture 12" descr="How to Install Python on Windows with Pycharm 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Install Python on Windows with Pycharm ID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1338" cy="3475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E633A" w14:textId="77777777" w:rsidR="006F5BEA" w:rsidRPr="0057151D" w:rsidRDefault="006F5BEA" w:rsidP="00DA732F">
      <w:pPr>
        <w:pStyle w:val="ListParagraph"/>
        <w:spacing w:after="0" w:line="240" w:lineRule="auto"/>
        <w:ind w:left="1004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08D60F54" w14:textId="1716B2F4" w:rsidR="00DA732F" w:rsidRPr="0057151D" w:rsidRDefault="00DA732F" w:rsidP="00DA732F">
      <w:pPr>
        <w:pStyle w:val="ListParagraph"/>
        <w:spacing w:after="0" w:line="240" w:lineRule="auto"/>
        <w:ind w:left="1004"/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14:paraId="343E2E42" w14:textId="428098E2" w:rsidR="006F5BEA" w:rsidRPr="0057151D" w:rsidRDefault="006F5BEA" w:rsidP="006F5BEA">
      <w:pPr>
        <w:pStyle w:val="ListParagraph"/>
        <w:numPr>
          <w:ilvl w:val="0"/>
          <w:numId w:val="9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b/>
          <w:bCs/>
          <w:color w:val="000000" w:themeColor="text1"/>
          <w:lang w:eastAsia="en-CA"/>
        </w:rPr>
        <w:t xml:space="preserve">Install PyCharm </w:t>
      </w:r>
      <w:r w:rsidR="00D315CB">
        <w:rPr>
          <w:rFonts w:ascii="Arial" w:eastAsia="Times New Roman" w:hAnsi="Arial" w:cs="Arial"/>
          <w:b/>
          <w:bCs/>
          <w:color w:val="000000" w:themeColor="text1"/>
          <w:lang w:eastAsia="en-CA"/>
        </w:rPr>
        <w:t xml:space="preserve">CE </w:t>
      </w:r>
      <w:r w:rsidR="00221CF2" w:rsidRPr="0057151D">
        <w:rPr>
          <w:rFonts w:ascii="Arial" w:eastAsia="Times New Roman" w:hAnsi="Arial" w:cs="Arial"/>
          <w:b/>
          <w:bCs/>
          <w:color w:val="000000" w:themeColor="text1"/>
          <w:lang w:eastAsia="en-CA"/>
        </w:rPr>
        <w:t>o</w:t>
      </w:r>
      <w:r w:rsidRPr="0057151D">
        <w:rPr>
          <w:rFonts w:ascii="Arial" w:eastAsia="Times New Roman" w:hAnsi="Arial" w:cs="Arial"/>
          <w:b/>
          <w:bCs/>
          <w:color w:val="000000" w:themeColor="text1"/>
          <w:lang w:eastAsia="en-CA"/>
        </w:rPr>
        <w:t>n Ubuntu</w:t>
      </w:r>
    </w:p>
    <w:p w14:paraId="451D8774" w14:textId="67062749" w:rsidR="006F5BEA" w:rsidRPr="0057151D" w:rsidRDefault="006F5BEA" w:rsidP="006F5BEA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00000" w:themeColor="text1"/>
          <w:lang w:eastAsia="en-CA"/>
        </w:rPr>
      </w:pPr>
    </w:p>
    <w:p w14:paraId="721E03E4" w14:textId="09C8CEFF" w:rsidR="00CA3451" w:rsidRPr="0057151D" w:rsidRDefault="00CA3451" w:rsidP="006F5BEA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The easiest way is to install 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PyCharm 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C</w:t>
      </w:r>
      <w:r w:rsidR="002C3DA1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ommunity 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E</w:t>
      </w:r>
      <w:r w:rsidR="002C3DA1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dition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on Ubuntu OS is by </w:t>
      </w:r>
      <w:r w:rsidR="002C3DA1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downloading the PyCharm from Ubuntu Software 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S</w:t>
      </w:r>
      <w:r w:rsidR="002C3DA1" w:rsidRPr="0057151D">
        <w:rPr>
          <w:rFonts w:ascii="Arial" w:eastAsia="Times New Roman" w:hAnsi="Arial" w:cs="Arial"/>
          <w:color w:val="000000" w:themeColor="text1"/>
          <w:lang w:eastAsia="en-CA"/>
        </w:rPr>
        <w:t>tore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="002C3DA1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as shown in below:</w:t>
      </w:r>
    </w:p>
    <w:p w14:paraId="747D3572" w14:textId="027847A3" w:rsidR="002C3DA1" w:rsidRPr="0057151D" w:rsidRDefault="002C3DA1" w:rsidP="006F5BEA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00000" w:themeColor="text1"/>
          <w:lang w:eastAsia="en-CA"/>
        </w:rPr>
      </w:pPr>
    </w:p>
    <w:p w14:paraId="5B60D702" w14:textId="1DC1B506" w:rsidR="002C3DA1" w:rsidRPr="0057151D" w:rsidRDefault="002C3DA1" w:rsidP="00790A8D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00000" w:themeColor="text1"/>
          <w:lang w:eastAsia="en-CA"/>
        </w:rPr>
      </w:pPr>
      <w:r w:rsidRPr="0057151D">
        <w:rPr>
          <w:noProof/>
          <w:color w:val="000000" w:themeColor="text1"/>
        </w:rPr>
        <w:drawing>
          <wp:inline distT="0" distB="0" distL="0" distR="0" wp14:anchorId="2B4A6D04" wp14:editId="0DEA969F">
            <wp:extent cx="5132070" cy="2781300"/>
            <wp:effectExtent l="19050" t="19050" r="1143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5513" t="16868" r="26794" b="40587"/>
                    <a:stretch/>
                  </pic:blipFill>
                  <pic:spPr bwMode="auto">
                    <a:xfrm>
                      <a:off x="0" y="0"/>
                      <a:ext cx="5182112" cy="2808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08C2FE" w14:textId="27BF091C" w:rsidR="006F5BEA" w:rsidRPr="0057151D" w:rsidRDefault="006F5BEA" w:rsidP="006F5BEA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00000" w:themeColor="text1"/>
          <w:lang w:eastAsia="en-CA"/>
        </w:rPr>
      </w:pPr>
    </w:p>
    <w:p w14:paraId="4B852BD4" w14:textId="41370B73" w:rsidR="002C3DA1" w:rsidRPr="0057151D" w:rsidRDefault="002C3DA1" w:rsidP="00790A8D">
      <w:pPr>
        <w:spacing w:after="0" w:line="240" w:lineRule="auto"/>
        <w:ind w:left="284"/>
        <w:jc w:val="both"/>
        <w:rPr>
          <w:rFonts w:ascii="Arial" w:hAnsi="Arial" w:cs="Arial"/>
          <w:color w:val="000000" w:themeColor="text1"/>
          <w:shd w:val="clear" w:color="auto" w:fill="FFFFFF"/>
        </w:rPr>
      </w:pP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After you finish installing PyCharm </w:t>
      </w:r>
      <w:r w:rsidR="007D252B" w:rsidRPr="0057151D">
        <w:rPr>
          <w:rFonts w:ascii="Arial" w:hAnsi="Arial" w:cs="Arial"/>
          <w:color w:val="000000" w:themeColor="text1"/>
          <w:shd w:val="clear" w:color="auto" w:fill="FFFFFF"/>
        </w:rPr>
        <w:t>o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>n Windows 10 or Ubuntu</w:t>
      </w:r>
      <w:r w:rsidR="00790A8D" w:rsidRPr="0057151D">
        <w:rPr>
          <w:rFonts w:ascii="Arial" w:hAnsi="Arial" w:cs="Arial"/>
          <w:color w:val="000000" w:themeColor="text1"/>
          <w:shd w:val="clear" w:color="auto" w:fill="FFFFFF"/>
        </w:rPr>
        <w:t xml:space="preserve"> OS,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 the </w:t>
      </w:r>
      <w:r w:rsidR="00C215D5">
        <w:rPr>
          <w:rFonts w:ascii="Arial" w:hAnsi="Arial" w:cs="Arial"/>
          <w:color w:val="000000" w:themeColor="text1"/>
          <w:shd w:val="clear" w:color="auto" w:fill="FFFFFF"/>
        </w:rPr>
        <w:t>f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>ollowing screen will appear.</w:t>
      </w:r>
    </w:p>
    <w:p w14:paraId="0D0699BE" w14:textId="5144D102" w:rsidR="002C3DA1" w:rsidRPr="0057151D" w:rsidRDefault="002C3DA1" w:rsidP="002C3DA1">
      <w:pPr>
        <w:spacing w:after="0" w:line="240" w:lineRule="auto"/>
        <w:jc w:val="both"/>
        <w:rPr>
          <w:rFonts w:ascii="Arial" w:hAnsi="Arial" w:cs="Arial"/>
          <w:color w:val="000000" w:themeColor="text1"/>
          <w:shd w:val="clear" w:color="auto" w:fill="FFFFFF"/>
        </w:rPr>
      </w:pPr>
    </w:p>
    <w:p w14:paraId="58132266" w14:textId="711B99BD" w:rsidR="002C3DA1" w:rsidRPr="0057151D" w:rsidRDefault="002C3DA1" w:rsidP="00790A8D">
      <w:pPr>
        <w:spacing w:after="0" w:line="240" w:lineRule="auto"/>
        <w:ind w:left="284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noProof/>
          <w:color w:val="000000" w:themeColor="text1"/>
        </w:rPr>
        <w:drawing>
          <wp:inline distT="0" distB="0" distL="0" distR="0" wp14:anchorId="4AE5DD13" wp14:editId="7BD1B652">
            <wp:extent cx="5202859" cy="36347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8461" t="12535" r="28077" b="30712"/>
                    <a:stretch/>
                  </pic:blipFill>
                  <pic:spPr bwMode="auto">
                    <a:xfrm>
                      <a:off x="0" y="0"/>
                      <a:ext cx="5265680" cy="36786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A35208" w14:textId="77777777" w:rsidR="00CA3451" w:rsidRPr="0057151D" w:rsidRDefault="00CA3451" w:rsidP="00CA3451">
      <w:pPr>
        <w:shd w:val="clear" w:color="auto" w:fill="FFFFFF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color w:val="000000" w:themeColor="text1"/>
          <w:sz w:val="32"/>
          <w:szCs w:val="32"/>
          <w:lang w:eastAsia="en-CA"/>
        </w:rPr>
      </w:pPr>
    </w:p>
    <w:p w14:paraId="07E95223" w14:textId="5E3F0090" w:rsidR="00DA732F" w:rsidRPr="0057151D" w:rsidRDefault="006F5BEA" w:rsidP="00CA3451">
      <w:pPr>
        <w:shd w:val="clear" w:color="auto" w:fill="FFFFFF"/>
        <w:spacing w:after="0" w:line="240" w:lineRule="auto"/>
        <w:jc w:val="center"/>
        <w:textAlignment w:val="baseline"/>
        <w:rPr>
          <w:rFonts w:ascii="Arial" w:eastAsia="Times New Roman" w:hAnsi="Arial" w:cs="Arial"/>
          <w:b/>
          <w:bCs/>
          <w:color w:val="000000" w:themeColor="text1"/>
          <w:sz w:val="32"/>
          <w:szCs w:val="32"/>
          <w:lang w:eastAsia="en-CA"/>
        </w:rPr>
      </w:pPr>
      <w:r w:rsidRPr="0057151D">
        <w:rPr>
          <w:rFonts w:ascii="Arial" w:eastAsia="Times New Roman" w:hAnsi="Arial" w:cs="Arial"/>
          <w:b/>
          <w:bCs/>
          <w:color w:val="000000" w:themeColor="text1"/>
          <w:sz w:val="32"/>
          <w:szCs w:val="32"/>
          <w:lang w:eastAsia="en-CA"/>
        </w:rPr>
        <w:t>Working with PyCharm</w:t>
      </w:r>
      <w:r w:rsidR="00D315CB">
        <w:rPr>
          <w:rFonts w:ascii="Arial" w:eastAsia="Times New Roman" w:hAnsi="Arial" w:cs="Arial"/>
          <w:b/>
          <w:bCs/>
          <w:color w:val="000000" w:themeColor="text1"/>
          <w:sz w:val="32"/>
          <w:szCs w:val="32"/>
          <w:lang w:eastAsia="en-CA"/>
        </w:rPr>
        <w:t xml:space="preserve"> CE</w:t>
      </w:r>
    </w:p>
    <w:p w14:paraId="300AA80B" w14:textId="23DD7F5F" w:rsidR="00CA3451" w:rsidRPr="0057151D" w:rsidRDefault="00CA3451" w:rsidP="006F5BE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0A0ADF69" w14:textId="5E2969DA" w:rsidR="000E6FBD" w:rsidRPr="0057151D" w:rsidRDefault="000E6FBD" w:rsidP="000E6FBD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1D3C9C7B" w14:textId="11DC71A8" w:rsidR="000E6FBD" w:rsidRPr="0057151D" w:rsidRDefault="00D315CB" w:rsidP="000E6FBD">
      <w:pPr>
        <w:pStyle w:val="ListParagraph"/>
        <w:ind w:left="284"/>
        <w:jc w:val="both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o work with Robotic-Greeter Project on PyCharm CE</w:t>
      </w:r>
      <w:r w:rsidR="00790A8D" w:rsidRPr="0057151D">
        <w:rPr>
          <w:rFonts w:ascii="Arial" w:hAnsi="Arial" w:cs="Arial"/>
          <w:color w:val="000000" w:themeColor="text1"/>
        </w:rPr>
        <w:t>,</w:t>
      </w:r>
      <w:r w:rsidR="000E6FBD" w:rsidRPr="0057151D">
        <w:rPr>
          <w:rFonts w:ascii="Arial" w:hAnsi="Arial" w:cs="Arial"/>
          <w:color w:val="000000" w:themeColor="text1"/>
        </w:rPr>
        <w:t xml:space="preserve"> we need to download the Robotic-Greeter folder from the </w:t>
      </w:r>
      <w:hyperlink r:id="rId15" w:history="1">
        <w:r w:rsidR="000E6FBD" w:rsidRPr="0057151D">
          <w:rPr>
            <w:rStyle w:val="Hyperlink"/>
            <w:rFonts w:ascii="Arial" w:hAnsi="Arial" w:cs="Arial"/>
          </w:rPr>
          <w:t>Robotic-Greeter-GitHub</w:t>
        </w:r>
      </w:hyperlink>
      <w:r w:rsidR="000E6FBD" w:rsidRPr="0057151D">
        <w:rPr>
          <w:rFonts w:ascii="Arial" w:hAnsi="Arial" w:cs="Arial"/>
          <w:color w:val="000000" w:themeColor="text1"/>
        </w:rPr>
        <w:t xml:space="preserve"> link.</w:t>
      </w:r>
    </w:p>
    <w:p w14:paraId="394BEF6E" w14:textId="77777777" w:rsidR="000E6FBD" w:rsidRPr="0057151D" w:rsidRDefault="000E6FBD" w:rsidP="000E6FBD">
      <w:pPr>
        <w:pStyle w:val="ListParagraph"/>
        <w:ind w:left="284"/>
        <w:jc w:val="both"/>
        <w:rPr>
          <w:rFonts w:ascii="Arial" w:hAnsi="Arial" w:cs="Arial"/>
          <w:color w:val="000000" w:themeColor="text1"/>
        </w:rPr>
      </w:pPr>
    </w:p>
    <w:p w14:paraId="312D1326" w14:textId="77777777" w:rsidR="000E6FBD" w:rsidRPr="0057151D" w:rsidRDefault="000E6FBD" w:rsidP="000E6FBD">
      <w:pPr>
        <w:pStyle w:val="ListParagraph"/>
        <w:ind w:left="284"/>
        <w:jc w:val="both"/>
        <w:rPr>
          <w:rFonts w:ascii="Arial" w:hAnsi="Arial" w:cs="Arial"/>
          <w:color w:val="000000" w:themeColor="text1"/>
        </w:rPr>
      </w:pPr>
      <w:r w:rsidRPr="0057151D">
        <w:rPr>
          <w:rFonts w:ascii="Arial" w:hAnsi="Arial" w:cs="Arial"/>
          <w:color w:val="000000" w:themeColor="text1"/>
        </w:rPr>
        <w:t>You can download it in two ways:</w:t>
      </w:r>
    </w:p>
    <w:p w14:paraId="29445785" w14:textId="77777777" w:rsidR="000E6FBD" w:rsidRPr="0057151D" w:rsidRDefault="000E6FBD" w:rsidP="000E6FBD">
      <w:pPr>
        <w:pStyle w:val="ListParagraph"/>
        <w:ind w:left="284"/>
        <w:jc w:val="both"/>
        <w:rPr>
          <w:rFonts w:ascii="Arial" w:hAnsi="Arial" w:cs="Arial"/>
          <w:color w:val="000000" w:themeColor="text1"/>
        </w:rPr>
      </w:pPr>
    </w:p>
    <w:p w14:paraId="3DDE646E" w14:textId="41DA7D09" w:rsidR="000E6FBD" w:rsidRPr="0057151D" w:rsidRDefault="000E6FBD" w:rsidP="007D252B">
      <w:pPr>
        <w:pStyle w:val="ListParagraph"/>
        <w:numPr>
          <w:ilvl w:val="0"/>
          <w:numId w:val="11"/>
        </w:numPr>
        <w:ind w:left="851" w:hanging="284"/>
        <w:jc w:val="both"/>
        <w:rPr>
          <w:rFonts w:ascii="Arial" w:hAnsi="Arial" w:cs="Arial"/>
          <w:color w:val="000000" w:themeColor="text1"/>
        </w:rPr>
      </w:pPr>
      <w:r w:rsidRPr="0057151D">
        <w:rPr>
          <w:rFonts w:ascii="Arial" w:hAnsi="Arial" w:cs="Arial"/>
          <w:color w:val="000000" w:themeColor="text1"/>
        </w:rPr>
        <w:t xml:space="preserve">Clone it with command </w:t>
      </w:r>
      <w:r w:rsidR="003266FA" w:rsidRPr="0057151D">
        <w:rPr>
          <w:rFonts w:ascii="Arial" w:hAnsi="Arial" w:cs="Arial"/>
          <w:color w:val="000000" w:themeColor="text1"/>
        </w:rPr>
        <w:t>Terminal</w:t>
      </w:r>
      <w:r w:rsidRPr="0057151D">
        <w:rPr>
          <w:rFonts w:ascii="Arial" w:hAnsi="Arial" w:cs="Arial"/>
          <w:color w:val="000000" w:themeColor="text1"/>
        </w:rPr>
        <w:t xml:space="preserve"> </w:t>
      </w:r>
    </w:p>
    <w:p w14:paraId="17BFA502" w14:textId="77777777" w:rsidR="000E6FBD" w:rsidRPr="0057151D" w:rsidRDefault="000E6FBD" w:rsidP="007D252B">
      <w:pPr>
        <w:pStyle w:val="ListParagraph"/>
        <w:numPr>
          <w:ilvl w:val="0"/>
          <w:numId w:val="11"/>
        </w:numPr>
        <w:ind w:left="851" w:hanging="284"/>
        <w:jc w:val="both"/>
        <w:rPr>
          <w:rFonts w:ascii="Arial" w:hAnsi="Arial" w:cs="Arial"/>
          <w:color w:val="000000" w:themeColor="text1"/>
        </w:rPr>
      </w:pPr>
      <w:r w:rsidRPr="0057151D">
        <w:rPr>
          <w:rFonts w:ascii="Arial" w:hAnsi="Arial" w:cs="Arial"/>
          <w:color w:val="000000" w:themeColor="text1"/>
        </w:rPr>
        <w:t>Download it as a Zip file</w:t>
      </w:r>
    </w:p>
    <w:p w14:paraId="1B05BED5" w14:textId="77777777" w:rsidR="000E6FBD" w:rsidRPr="0057151D" w:rsidRDefault="000E6FBD" w:rsidP="000E6FBD">
      <w:pPr>
        <w:ind w:left="284"/>
        <w:jc w:val="both"/>
        <w:rPr>
          <w:rFonts w:ascii="Arial" w:hAnsi="Arial" w:cs="Arial"/>
          <w:color w:val="000000" w:themeColor="text1"/>
        </w:rPr>
      </w:pPr>
    </w:p>
    <w:p w14:paraId="4676A7A0" w14:textId="77777777" w:rsidR="000E6FBD" w:rsidRPr="0057151D" w:rsidRDefault="000E6FBD" w:rsidP="000E6FBD">
      <w:pPr>
        <w:pStyle w:val="ListParagraph"/>
        <w:numPr>
          <w:ilvl w:val="0"/>
          <w:numId w:val="12"/>
        </w:numPr>
        <w:ind w:left="567" w:hanging="283"/>
        <w:jc w:val="both"/>
        <w:rPr>
          <w:rFonts w:ascii="Arial" w:hAnsi="Arial" w:cs="Arial"/>
          <w:b/>
          <w:bCs/>
          <w:color w:val="000000" w:themeColor="text1"/>
        </w:rPr>
      </w:pPr>
      <w:r w:rsidRPr="0057151D">
        <w:rPr>
          <w:rFonts w:ascii="Arial" w:hAnsi="Arial" w:cs="Arial"/>
          <w:b/>
          <w:bCs/>
          <w:color w:val="000000" w:themeColor="text1"/>
        </w:rPr>
        <w:t>Using Clone method</w:t>
      </w:r>
    </w:p>
    <w:p w14:paraId="51099272" w14:textId="77777777" w:rsidR="000E6FBD" w:rsidRPr="0057151D" w:rsidRDefault="000E6FBD" w:rsidP="000E6FBD">
      <w:pPr>
        <w:pStyle w:val="ListParagraph"/>
        <w:ind w:left="644"/>
        <w:jc w:val="both"/>
        <w:rPr>
          <w:rFonts w:ascii="Arial" w:hAnsi="Arial" w:cs="Arial"/>
          <w:color w:val="000000" w:themeColor="text1"/>
        </w:rPr>
      </w:pPr>
    </w:p>
    <w:p w14:paraId="7743F9C6" w14:textId="4D87538A" w:rsidR="000E6FBD" w:rsidRPr="0057151D" w:rsidRDefault="000E6FBD" w:rsidP="000E6FBD">
      <w:pPr>
        <w:pStyle w:val="ListParagraph"/>
        <w:ind w:left="567"/>
        <w:jc w:val="both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noProof/>
          <w:color w:val="000000" w:themeColor="text1"/>
          <w:lang w:eastAsia="en-C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EAE5BE" wp14:editId="61244548">
                <wp:simplePos x="0" y="0"/>
                <wp:positionH relativeFrom="margin">
                  <wp:posOffset>396240</wp:posOffset>
                </wp:positionH>
                <wp:positionV relativeFrom="paragraph">
                  <wp:posOffset>505460</wp:posOffset>
                </wp:positionV>
                <wp:extent cx="5760720" cy="388620"/>
                <wp:effectExtent l="0" t="0" r="11430" b="1143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388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D424D" w14:textId="77777777" w:rsidR="000E6FBD" w:rsidRPr="009E513A" w:rsidRDefault="000E6FBD" w:rsidP="000E6FBD">
                            <w:pPr>
                              <w:spacing w:after="240" w:line="240" w:lineRule="auto"/>
                              <w:rPr>
                                <w:rFonts w:ascii="Courier New" w:eastAsia="Times New Roman" w:hAnsi="Courier New" w:cs="Courier New"/>
                                <w:color w:val="0D0D0D" w:themeColor="text1" w:themeTint="F2"/>
                                <w:lang w:eastAsia="en-CA"/>
                              </w:rPr>
                            </w:pPr>
                            <w:r w:rsidRPr="009E513A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 xml:space="preserve">$ </w:t>
                            </w:r>
                            <w:r w:rsidRPr="000C38F5">
                              <w:rPr>
                                <w:rFonts w:ascii="Courier New" w:eastAsia="Times New Roman" w:hAnsi="Courier New" w:cs="Courier New"/>
                                <w:color w:val="FFFFFF" w:themeColor="background1"/>
                                <w:lang w:eastAsia="en-CA"/>
                              </w:rPr>
                              <w:t>git clone https://github.com/ripanmukherjee/Robotic-Greeter.git</w:t>
                            </w:r>
                          </w:p>
                          <w:p w14:paraId="0B255772" w14:textId="77777777" w:rsidR="000E6FBD" w:rsidRDefault="000E6FBD" w:rsidP="000E6FBD">
                            <w:pPr>
                              <w:ind w:left="-284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AE5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.2pt;margin-top:39.8pt;width:453.6pt;height:30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" fillcolor="#747070 [1614]">
                <v:textbox>
                  <w:txbxContent>
                    <w:p w14:paraId="2A3D424D" w14:textId="77777777" w:rsidR="000E6FBD" w:rsidRPr="009E513A" w:rsidRDefault="000E6FBD" w:rsidP="000E6FBD">
                      <w:pPr>
                        <w:spacing w:after="240" w:line="240" w:lineRule="auto"/>
                        <w:rPr>
                          <w:rFonts w:ascii="Courier New" w:eastAsia="Times New Roman" w:hAnsi="Courier New" w:cs="Courier New"/>
                          <w:color w:val="0D0D0D" w:themeColor="text1" w:themeTint="F2"/>
                          <w:lang w:eastAsia="en-CA"/>
                        </w:rPr>
                      </w:pPr>
                      <w:r w:rsidRPr="009E513A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 xml:space="preserve">$ </w:t>
                      </w:r>
                      <w:r w:rsidRPr="000C38F5">
                        <w:rPr>
                          <w:rFonts w:ascii="Courier New" w:eastAsia="Times New Roman" w:hAnsi="Courier New" w:cs="Courier New"/>
                          <w:color w:val="FFFFFF" w:themeColor="background1"/>
                          <w:lang w:eastAsia="en-CA"/>
                        </w:rPr>
                        <w:t>git clone https://github.com/ripanmukherjee/Robotic-Greeter.git</w:t>
                      </w:r>
                    </w:p>
                    <w:p w14:paraId="0B255772" w14:textId="77777777" w:rsidR="000E6FBD" w:rsidRDefault="000E6FBD" w:rsidP="000E6FBD">
                      <w:pPr>
                        <w:ind w:left="-284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Go to Ubuntu A</w:t>
      </w:r>
      <w:r w:rsidR="00506FCC" w:rsidRPr="0057151D">
        <w:rPr>
          <w:rFonts w:ascii="Arial" w:eastAsia="Times New Roman" w:hAnsi="Arial" w:cs="Arial"/>
          <w:color w:val="000000" w:themeColor="text1"/>
          <w:lang w:eastAsia="en-CA"/>
        </w:rPr>
        <w:t>PP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from Windows 10 or Command </w:t>
      </w:r>
      <w:r w:rsidR="003266FA" w:rsidRPr="0057151D">
        <w:rPr>
          <w:rFonts w:ascii="Arial" w:eastAsia="Times New Roman" w:hAnsi="Arial" w:cs="Arial"/>
          <w:color w:val="000000" w:themeColor="text1"/>
          <w:lang w:eastAsia="en-CA"/>
        </w:rPr>
        <w:t>Terminal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from Ubuntu OS and run the following command:</w:t>
      </w:r>
    </w:p>
    <w:p w14:paraId="05D22362" w14:textId="77777777" w:rsidR="000E6FBD" w:rsidRPr="0057151D" w:rsidRDefault="000E6FBD" w:rsidP="000E6FBD">
      <w:pPr>
        <w:pStyle w:val="ListParagraph"/>
        <w:ind w:left="567"/>
        <w:jc w:val="both"/>
        <w:rPr>
          <w:rFonts w:ascii="Arial" w:hAnsi="Arial" w:cs="Arial"/>
          <w:color w:val="000000" w:themeColor="text1"/>
        </w:rPr>
      </w:pPr>
      <w:r w:rsidRPr="0057151D">
        <w:rPr>
          <w:rFonts w:ascii="Arial" w:hAnsi="Arial" w:cs="Arial"/>
          <w:noProof/>
          <w:color w:val="000000" w:themeColor="text1"/>
        </w:rPr>
        <w:drawing>
          <wp:inline distT="0" distB="0" distL="0" distR="0" wp14:anchorId="599FAC34" wp14:editId="0AEFB1C8">
            <wp:extent cx="5791200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8794" r="55149" b="52048"/>
                    <a:stretch/>
                  </pic:blipFill>
                  <pic:spPr bwMode="auto">
                    <a:xfrm>
                      <a:off x="0" y="0"/>
                      <a:ext cx="5857315" cy="2312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42337" w14:textId="77777777" w:rsidR="000E6FBD" w:rsidRPr="0057151D" w:rsidRDefault="000E6FBD" w:rsidP="000E6FBD">
      <w:pPr>
        <w:pStyle w:val="ListParagraph"/>
        <w:ind w:left="567"/>
        <w:jc w:val="both"/>
        <w:rPr>
          <w:rFonts w:ascii="Arial" w:hAnsi="Arial" w:cs="Arial"/>
          <w:color w:val="000000" w:themeColor="text1"/>
        </w:rPr>
      </w:pPr>
    </w:p>
    <w:p w14:paraId="58E7F329" w14:textId="77777777" w:rsidR="000E6FBD" w:rsidRPr="0057151D" w:rsidRDefault="000E6FBD" w:rsidP="000E6FBD">
      <w:pPr>
        <w:pStyle w:val="ListParagraph"/>
        <w:ind w:left="567"/>
        <w:jc w:val="both"/>
        <w:rPr>
          <w:rFonts w:ascii="Arial" w:hAnsi="Arial" w:cs="Arial"/>
          <w:color w:val="000000" w:themeColor="text1"/>
        </w:rPr>
      </w:pPr>
      <w:r w:rsidRPr="0057151D">
        <w:rPr>
          <w:rFonts w:ascii="Arial" w:hAnsi="Arial" w:cs="Arial"/>
          <w:color w:val="000000" w:themeColor="text1"/>
        </w:rPr>
        <w:t>This command will automatically download the Robotic-Greeter folder on your computer.</w:t>
      </w:r>
    </w:p>
    <w:p w14:paraId="5568413D" w14:textId="77777777" w:rsidR="000E6FBD" w:rsidRPr="0057151D" w:rsidRDefault="000E6FBD" w:rsidP="000E6FBD">
      <w:pPr>
        <w:pStyle w:val="ListParagraph"/>
        <w:ind w:left="284"/>
        <w:jc w:val="both"/>
        <w:rPr>
          <w:rFonts w:ascii="Arial" w:hAnsi="Arial" w:cs="Arial"/>
          <w:color w:val="000000" w:themeColor="text1"/>
        </w:rPr>
      </w:pPr>
    </w:p>
    <w:p w14:paraId="1B9B96BB" w14:textId="77777777" w:rsidR="000E6FBD" w:rsidRPr="0057151D" w:rsidRDefault="000E6FBD" w:rsidP="000E6FBD">
      <w:pPr>
        <w:pStyle w:val="ListParagraph"/>
        <w:ind w:left="284"/>
        <w:jc w:val="both"/>
        <w:rPr>
          <w:rFonts w:ascii="Arial" w:hAnsi="Arial" w:cs="Arial"/>
          <w:color w:val="000000" w:themeColor="text1"/>
        </w:rPr>
      </w:pPr>
    </w:p>
    <w:p w14:paraId="3AF2480B" w14:textId="77777777" w:rsidR="000E6FBD" w:rsidRPr="0057151D" w:rsidRDefault="000E6FBD" w:rsidP="000E6FBD">
      <w:pPr>
        <w:pStyle w:val="ListParagraph"/>
        <w:numPr>
          <w:ilvl w:val="0"/>
          <w:numId w:val="12"/>
        </w:numPr>
        <w:ind w:left="567" w:hanging="283"/>
        <w:jc w:val="both"/>
        <w:rPr>
          <w:rFonts w:ascii="Arial" w:hAnsi="Arial" w:cs="Arial"/>
          <w:b/>
          <w:bCs/>
          <w:color w:val="000000" w:themeColor="text1"/>
        </w:rPr>
      </w:pPr>
      <w:r w:rsidRPr="0057151D">
        <w:rPr>
          <w:rFonts w:ascii="Arial" w:hAnsi="Arial" w:cs="Arial"/>
          <w:b/>
          <w:bCs/>
          <w:color w:val="000000" w:themeColor="text1"/>
        </w:rPr>
        <w:t>Download as Zip</w:t>
      </w:r>
    </w:p>
    <w:p w14:paraId="7BC2AC1A" w14:textId="791747DF" w:rsidR="000E6FBD" w:rsidRPr="0057151D" w:rsidRDefault="000E6FBD" w:rsidP="000E6FBD">
      <w:pPr>
        <w:ind w:left="567"/>
        <w:jc w:val="both"/>
        <w:rPr>
          <w:rFonts w:ascii="Arial" w:hAnsi="Arial" w:cs="Arial"/>
          <w:color w:val="000000" w:themeColor="text1"/>
        </w:rPr>
      </w:pPr>
      <w:r w:rsidRPr="0057151D">
        <w:rPr>
          <w:rFonts w:ascii="Arial" w:hAnsi="Arial" w:cs="Arial"/>
          <w:color w:val="000000" w:themeColor="text1"/>
        </w:rPr>
        <w:t xml:space="preserve">Also, you can directly download the Zip file and </w:t>
      </w:r>
      <w:r w:rsidR="008F3C25" w:rsidRPr="0057151D">
        <w:rPr>
          <w:rFonts w:ascii="Arial" w:hAnsi="Arial" w:cs="Arial"/>
          <w:color w:val="000000" w:themeColor="text1"/>
        </w:rPr>
        <w:t>U</w:t>
      </w:r>
      <w:r w:rsidRPr="0057151D">
        <w:rPr>
          <w:rFonts w:ascii="Arial" w:hAnsi="Arial" w:cs="Arial"/>
          <w:color w:val="000000" w:themeColor="text1"/>
        </w:rPr>
        <w:t>nzip it. Then it would be best if you put it in the proper directory or your project directory.</w:t>
      </w:r>
    </w:p>
    <w:p w14:paraId="7651670A" w14:textId="77777777" w:rsidR="000E6FBD" w:rsidRPr="0057151D" w:rsidRDefault="000E6FBD" w:rsidP="000E6FBD">
      <w:pPr>
        <w:ind w:left="567"/>
        <w:jc w:val="both"/>
        <w:rPr>
          <w:rFonts w:ascii="Arial" w:hAnsi="Arial" w:cs="Arial"/>
          <w:color w:val="000000" w:themeColor="text1"/>
        </w:rPr>
      </w:pPr>
      <w:r w:rsidRPr="0057151D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15F2FC44" wp14:editId="24AB1B61">
            <wp:extent cx="5513705" cy="2522220"/>
            <wp:effectExtent l="19050" t="19050" r="10795" b="114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7821" t="18284" r="16282" b="19545"/>
                    <a:stretch/>
                  </pic:blipFill>
                  <pic:spPr bwMode="auto">
                    <a:xfrm>
                      <a:off x="0" y="0"/>
                      <a:ext cx="5556718" cy="254189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CEBE90" w14:textId="17718982" w:rsidR="000E6FBD" w:rsidRPr="0057151D" w:rsidRDefault="000E6FBD" w:rsidP="000E6FBD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5E5DC500" w14:textId="77BF0ED8" w:rsidR="000E6FBD" w:rsidRDefault="000E6FBD" w:rsidP="00627F11">
      <w:pPr>
        <w:shd w:val="clear" w:color="auto" w:fill="FFFFFF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>Now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we need to open this Robotic-Greeter folder via PyCharm 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Community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Edition</w:t>
      </w:r>
      <w:r w:rsidR="00773D1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, add configuration with </w:t>
      </w:r>
      <w:r w:rsidR="00A271F2" w:rsidRPr="0057151D">
        <w:rPr>
          <w:rFonts w:ascii="Arial" w:hAnsi="Arial" w:cs="Arial"/>
          <w:color w:val="000000" w:themeColor="text1"/>
        </w:rPr>
        <w:t>Python</w:t>
      </w:r>
      <w:r w:rsidR="00D315CB">
        <w:rPr>
          <w:rFonts w:ascii="Arial" w:hAnsi="Arial" w:cs="Arial"/>
          <w:color w:val="000000" w:themeColor="text1"/>
        </w:rPr>
        <w:t>.exe</w:t>
      </w:r>
      <w:r w:rsidR="00773D1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, add GitHub 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P</w:t>
      </w:r>
      <w:r w:rsidR="00773D15" w:rsidRPr="0057151D">
        <w:rPr>
          <w:rFonts w:ascii="Arial" w:eastAsia="Times New Roman" w:hAnsi="Arial" w:cs="Arial"/>
          <w:color w:val="000000" w:themeColor="text1"/>
          <w:lang w:eastAsia="en-CA"/>
        </w:rPr>
        <w:t>rofile (optional)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="00773D1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>add packages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="00773D1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and </w:t>
      </w:r>
      <w:r w:rsidR="00790A8D" w:rsidRPr="0057151D">
        <w:rPr>
          <w:rFonts w:ascii="Arial" w:eastAsia="Times New Roman" w:hAnsi="Arial" w:cs="Arial"/>
          <w:color w:val="000000" w:themeColor="text1"/>
          <w:lang w:eastAsia="en-CA"/>
        </w:rPr>
        <w:t>execute</w:t>
      </w:r>
      <w:r w:rsidR="00773D1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the codes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.</w:t>
      </w:r>
    </w:p>
    <w:p w14:paraId="62804063" w14:textId="77777777" w:rsidR="00B151DB" w:rsidRPr="0057151D" w:rsidRDefault="00B151DB" w:rsidP="00627F11">
      <w:pPr>
        <w:shd w:val="clear" w:color="auto" w:fill="FFFFFF"/>
        <w:spacing w:after="0" w:line="240" w:lineRule="auto"/>
        <w:ind w:left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260CF589" w14:textId="77777777" w:rsidR="000E6FBD" w:rsidRPr="0057151D" w:rsidRDefault="000E6FBD" w:rsidP="003614C7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79B508FB" w14:textId="77A96D06" w:rsidR="000E6FBD" w:rsidRPr="0057151D" w:rsidRDefault="000E6FBD" w:rsidP="003614C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Open PyCharm and click on 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"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Open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"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and navigate through the Robotic-Greeter directory.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 xml:space="preserve"> Also, you can click on 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"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>Create New Project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"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 xml:space="preserve"> to create 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 xml:space="preserve">a 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>new one.</w:t>
      </w:r>
    </w:p>
    <w:p w14:paraId="0FF681F4" w14:textId="195F7273" w:rsidR="00773D15" w:rsidRPr="0057151D" w:rsidRDefault="00773D15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7DB67559" w14:textId="5EA6E01D" w:rsidR="00773D15" w:rsidRPr="0057151D" w:rsidRDefault="00773D15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496F4225" wp14:editId="3EE202D0">
            <wp:extent cx="5418801" cy="33451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3094" cy="338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1D04B" w14:textId="4D2FF3EA" w:rsidR="00773D15" w:rsidRPr="0057151D" w:rsidRDefault="00773D15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43AD38AA" w14:textId="7F92AC71" w:rsidR="00773D15" w:rsidRPr="0057151D" w:rsidRDefault="00773D15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38EE64CF" w14:textId="2C9E397C" w:rsidR="0001296D" w:rsidRPr="0057151D" w:rsidRDefault="0001296D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4D100D2F" w14:textId="7BD69452" w:rsidR="0001296D" w:rsidRPr="0057151D" w:rsidRDefault="0001296D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7204FC3B" w14:textId="77777777" w:rsidR="0001296D" w:rsidRPr="0057151D" w:rsidRDefault="0001296D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778C894D" w14:textId="77777777" w:rsidR="00773D15" w:rsidRPr="0057151D" w:rsidRDefault="00773D15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132FDF81" w14:textId="77777777" w:rsidR="00773D15" w:rsidRPr="0057151D" w:rsidRDefault="00773D15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7D52E0BE" w14:textId="4F5F3996" w:rsidR="00773D15" w:rsidRPr="0057151D" w:rsidRDefault="00D315CB" w:rsidP="003614C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>
        <w:rPr>
          <w:rFonts w:ascii="Arial" w:eastAsia="Times New Roman" w:hAnsi="Arial" w:cs="Arial"/>
          <w:color w:val="000000" w:themeColor="text1"/>
          <w:lang w:eastAsia="en-CA"/>
        </w:rPr>
        <w:t xml:space="preserve">Once the PyCharm CE opens your project, go to </w:t>
      </w:r>
      <w:r w:rsidR="00FC1D14">
        <w:rPr>
          <w:rFonts w:ascii="Arial" w:eastAsia="Times New Roman" w:hAnsi="Arial" w:cs="Arial"/>
          <w:color w:val="000000" w:themeColor="text1"/>
          <w:lang w:eastAsia="en-CA"/>
        </w:rPr>
        <w:t>File,</w:t>
      </w:r>
      <w:r w:rsidR="00773D1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and </w:t>
      </w:r>
      <w:r w:rsidR="00530D45" w:rsidRPr="0057151D">
        <w:rPr>
          <w:rFonts w:ascii="Arial" w:eastAsia="Times New Roman" w:hAnsi="Arial" w:cs="Arial"/>
          <w:color w:val="000000" w:themeColor="text1"/>
          <w:lang w:eastAsia="en-CA"/>
        </w:rPr>
        <w:t>click on the S</w:t>
      </w:r>
      <w:r w:rsidR="000E4375" w:rsidRPr="0057151D">
        <w:rPr>
          <w:rFonts w:ascii="Arial" w:eastAsia="Times New Roman" w:hAnsi="Arial" w:cs="Arial"/>
          <w:color w:val="000000" w:themeColor="text1"/>
          <w:lang w:eastAsia="en-CA"/>
        </w:rPr>
        <w:t>ettings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.</w:t>
      </w:r>
    </w:p>
    <w:p w14:paraId="78E871D6" w14:textId="08640878" w:rsidR="00773D15" w:rsidRPr="0057151D" w:rsidRDefault="00773D15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00A5A276" w14:textId="6D330DB3" w:rsidR="00773D15" w:rsidRDefault="00B151DB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224F4599" wp14:editId="1E62BECA">
            <wp:extent cx="5632983" cy="3116580"/>
            <wp:effectExtent l="0" t="0" r="635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4902" cy="312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16FE8" w14:textId="77777777" w:rsidR="00B151DB" w:rsidRPr="0057151D" w:rsidRDefault="00B151DB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4C0C4743" w14:textId="77777777" w:rsidR="00773D15" w:rsidRPr="0057151D" w:rsidRDefault="00773D15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2EC37FC6" w14:textId="4C86895C" w:rsidR="003614C7" w:rsidRPr="0057151D" w:rsidRDefault="003614C7" w:rsidP="003614C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In the </w:t>
      </w:r>
      <w:r w:rsidR="00A271F2" w:rsidRPr="0057151D">
        <w:rPr>
          <w:rFonts w:ascii="Arial" w:eastAsia="Times New Roman" w:hAnsi="Arial" w:cs="Arial"/>
          <w:color w:val="000000" w:themeColor="text1"/>
          <w:lang w:eastAsia="en-CA"/>
        </w:rPr>
        <w:t>S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etting option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you will </w:t>
      </w:r>
      <w:r w:rsidR="00A271F2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see </w:t>
      </w:r>
      <w:r w:rsidR="00A271F2" w:rsidRPr="0057151D">
        <w:rPr>
          <w:rFonts w:ascii="Arial" w:hAnsi="Arial" w:cs="Arial"/>
          <w:color w:val="000000" w:themeColor="text1"/>
        </w:rPr>
        <w:t>P</w:t>
      </w:r>
      <w:r w:rsidR="00D315CB">
        <w:rPr>
          <w:rFonts w:ascii="Arial" w:hAnsi="Arial" w:cs="Arial"/>
          <w:color w:val="000000" w:themeColor="text1"/>
        </w:rPr>
        <w:t>roject or Python</w:t>
      </w:r>
      <w:r w:rsidR="00A271F2" w:rsidRPr="0057151D">
        <w:rPr>
          <w:rFonts w:ascii="Arial" w:hAnsi="Arial" w:cs="Arial"/>
          <w:color w:val="000000" w:themeColor="text1"/>
        </w:rPr>
        <w:t xml:space="preserve"> </w:t>
      </w:r>
      <w:r w:rsidR="00A271F2" w:rsidRPr="0057151D">
        <w:rPr>
          <w:rFonts w:ascii="Arial" w:eastAsia="Times New Roman" w:hAnsi="Arial" w:cs="Arial"/>
          <w:color w:val="000000" w:themeColor="text1"/>
          <w:lang w:eastAsia="en-CA"/>
        </w:rPr>
        <w:t>I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nterpreter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;</w:t>
      </w:r>
      <w:r w:rsidR="00A271F2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click on it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.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Initially, there will be no interpreter; to add it, click on the Add button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.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The Add button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you will find beside the Project Interpreter drop-down.</w:t>
      </w:r>
    </w:p>
    <w:p w14:paraId="2A0DA2DF" w14:textId="682E0FA3" w:rsidR="003614C7" w:rsidRPr="0057151D" w:rsidRDefault="003614C7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4A1ADD1F" w14:textId="461FF55F" w:rsidR="003614C7" w:rsidRDefault="00F37495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5E7D4D74" wp14:editId="75EDFD6B">
            <wp:extent cx="5587365" cy="3048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8248" cy="3064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50EF5" w14:textId="77777777" w:rsidR="00B151DB" w:rsidRPr="0057151D" w:rsidRDefault="00B151DB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6F588CB2" w14:textId="77777777" w:rsidR="003614C7" w:rsidRPr="0057151D" w:rsidRDefault="003614C7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5F2B48DE" w14:textId="39C8896C" w:rsidR="000E4375" w:rsidRPr="0057151D" w:rsidRDefault="003614C7" w:rsidP="003614C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>In the Project interpreter option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, you can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select System Interpreter and, in the drop-down option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select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the Path where you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installed </w:t>
      </w:r>
      <w:r w:rsidR="00A271F2" w:rsidRPr="0057151D">
        <w:rPr>
          <w:rFonts w:ascii="Arial" w:hAnsi="Arial" w:cs="Arial"/>
          <w:color w:val="000000" w:themeColor="text1"/>
        </w:rPr>
        <w:t>Python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.exe and click </w:t>
      </w:r>
      <w:r w:rsidR="00F37495">
        <w:rPr>
          <w:rFonts w:ascii="Arial" w:eastAsia="Times New Roman" w:hAnsi="Arial" w:cs="Arial"/>
          <w:color w:val="000000" w:themeColor="text1"/>
          <w:lang w:eastAsia="en-CA"/>
        </w:rPr>
        <w:t>ok and then click Apply.</w:t>
      </w:r>
    </w:p>
    <w:p w14:paraId="10789ED5" w14:textId="77777777" w:rsidR="00E07F31" w:rsidRPr="0057151D" w:rsidRDefault="00E07F31" w:rsidP="00E07F31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7C7D0518" w14:textId="644C5FFE" w:rsidR="00E07F31" w:rsidRPr="0057151D" w:rsidRDefault="005C43F6" w:rsidP="00E07F31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>Y</w:t>
      </w:r>
      <w:r w:rsidR="00E07F31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ou can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also </w:t>
      </w:r>
      <w:r w:rsidR="00E07F31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select Virtual Environment and select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the Python Path. </w:t>
      </w:r>
      <w:r w:rsidR="00E07F31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This will create a 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>V</w:t>
      </w:r>
      <w:r w:rsidR="00E07F31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irtual 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>E</w:t>
      </w:r>
      <w:r w:rsidR="00E07F31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nvironment of </w:t>
      </w:r>
      <w:r w:rsidR="00A271F2" w:rsidRPr="0057151D">
        <w:rPr>
          <w:rFonts w:ascii="Arial" w:hAnsi="Arial" w:cs="Arial"/>
          <w:color w:val="000000" w:themeColor="text1"/>
        </w:rPr>
        <w:t xml:space="preserve">Python </w:t>
      </w:r>
      <w:r w:rsidR="00E07F31" w:rsidRPr="0057151D">
        <w:rPr>
          <w:rFonts w:ascii="Arial" w:eastAsia="Times New Roman" w:hAnsi="Arial" w:cs="Arial"/>
          <w:color w:val="000000" w:themeColor="text1"/>
          <w:lang w:eastAsia="en-CA"/>
        </w:rPr>
        <w:t>in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>side of</w:t>
      </w:r>
      <w:r w:rsidR="00E07F31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this folder.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</w:p>
    <w:p w14:paraId="224C9416" w14:textId="6ED9D7B2" w:rsidR="003614C7" w:rsidRPr="0057151D" w:rsidRDefault="003614C7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3634C159" w14:textId="2C89EA4B" w:rsidR="003614C7" w:rsidRPr="0057151D" w:rsidRDefault="00F37495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50B1A888" wp14:editId="06568863">
            <wp:extent cx="5151863" cy="35204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90" cy="354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863B1" w14:textId="77777777" w:rsidR="003614C7" w:rsidRPr="0057151D" w:rsidRDefault="003614C7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162C5843" w14:textId="5D4CD304" w:rsidR="00F37495" w:rsidRDefault="00F37495" w:rsidP="003614C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>
        <w:rPr>
          <w:rFonts w:ascii="Arial" w:eastAsia="Times New Roman" w:hAnsi="Arial" w:cs="Arial"/>
          <w:color w:val="000000" w:themeColor="text1"/>
          <w:lang w:eastAsia="en-CA"/>
        </w:rPr>
        <w:t>Wait for some time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,</w:t>
      </w:r>
      <w:r>
        <w:rPr>
          <w:rFonts w:ascii="Arial" w:eastAsia="Times New Roman" w:hAnsi="Arial" w:cs="Arial"/>
          <w:color w:val="000000" w:themeColor="text1"/>
          <w:lang w:eastAsia="en-CA"/>
        </w:rPr>
        <w:t xml:space="preserve"> and it will create a Virtual Environment for you as below:</w:t>
      </w:r>
    </w:p>
    <w:p w14:paraId="605AF441" w14:textId="1C594AE4" w:rsidR="00F37495" w:rsidRDefault="00F37495" w:rsidP="00F37495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289AC82C" w14:textId="6241182B" w:rsidR="00F37495" w:rsidRDefault="00F37495" w:rsidP="00F37495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4A4665AE" wp14:editId="2F46C6B1">
            <wp:extent cx="4030980" cy="2843214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210" cy="2875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28EA3" w14:textId="77777777" w:rsidR="00F37495" w:rsidRDefault="00F37495" w:rsidP="00F37495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3B9932F5" w14:textId="67483809" w:rsidR="000E4375" w:rsidRPr="0057151D" w:rsidRDefault="003614C7" w:rsidP="003614C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lastRenderedPageBreak/>
        <w:t xml:space="preserve">Again, go to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the S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ettings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option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and click on </w:t>
      </w:r>
      <w:r w:rsidR="00A271F2" w:rsidRPr="0057151D">
        <w:rPr>
          <w:rFonts w:ascii="Arial" w:hAnsi="Arial" w:cs="Arial"/>
          <w:color w:val="000000" w:themeColor="text1"/>
        </w:rPr>
        <w:t>P</w:t>
      </w:r>
      <w:r w:rsidR="001D6105" w:rsidRPr="0057151D">
        <w:rPr>
          <w:rFonts w:ascii="Arial" w:hAnsi="Arial" w:cs="Arial"/>
          <w:color w:val="000000" w:themeColor="text1"/>
        </w:rPr>
        <w:t>roject</w:t>
      </w:r>
      <w:r w:rsidR="00A271F2" w:rsidRPr="0057151D">
        <w:rPr>
          <w:rFonts w:ascii="Arial" w:hAnsi="Arial" w:cs="Arial"/>
          <w:color w:val="000000" w:themeColor="text1"/>
        </w:rPr>
        <w:t xml:space="preserve"> </w:t>
      </w:r>
      <w:r w:rsidR="00A271F2" w:rsidRPr="0057151D">
        <w:rPr>
          <w:rFonts w:ascii="Arial" w:eastAsia="Times New Roman" w:hAnsi="Arial" w:cs="Arial"/>
          <w:color w:val="000000" w:themeColor="text1"/>
          <w:lang w:eastAsia="en-CA"/>
        </w:rPr>
        <w:t>I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nterpreter.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Now,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click on 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the "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+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"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button as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="005A3C5D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mark in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below:</w:t>
      </w:r>
    </w:p>
    <w:p w14:paraId="60489731" w14:textId="5BDD1628" w:rsidR="003614C7" w:rsidRPr="0057151D" w:rsidRDefault="003614C7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4BA7D0D3" w14:textId="6225FF5A" w:rsidR="003614C7" w:rsidRDefault="00F37495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5FEDEDE5" wp14:editId="70FF099C">
            <wp:extent cx="4831749" cy="2682240"/>
            <wp:effectExtent l="0" t="0" r="698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557" cy="2693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20033" w14:textId="77777777" w:rsidR="00B151DB" w:rsidRPr="0057151D" w:rsidRDefault="00B151DB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1166648F" w14:textId="77777777" w:rsidR="003614C7" w:rsidRPr="0057151D" w:rsidRDefault="003614C7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60C08427" w14:textId="7C49B78F" w:rsidR="00631F63" w:rsidRPr="0057151D" w:rsidRDefault="003614C7" w:rsidP="003614C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After click on 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the "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+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"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button, this will open one new tab of 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"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Available Packages</w:t>
      </w:r>
      <w:r w:rsidR="00C215D5">
        <w:rPr>
          <w:rFonts w:ascii="Arial" w:eastAsia="Times New Roman" w:hAnsi="Arial" w:cs="Arial"/>
          <w:color w:val="000000" w:themeColor="text1"/>
          <w:lang w:eastAsia="en-CA"/>
        </w:rPr>
        <w:t>."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Here you can search any </w:t>
      </w:r>
      <w:r w:rsidR="00D315CB">
        <w:rPr>
          <w:rFonts w:ascii="Arial" w:eastAsia="Times New Roman" w:hAnsi="Arial" w:cs="Arial"/>
          <w:color w:val="000000" w:themeColor="text1"/>
          <w:lang w:eastAsia="en-CA"/>
        </w:rPr>
        <w:t xml:space="preserve">Python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packages you want to install through PyCharm CE. </w:t>
      </w:r>
    </w:p>
    <w:p w14:paraId="5103F12B" w14:textId="77777777" w:rsidR="00631F63" w:rsidRPr="0057151D" w:rsidRDefault="00631F63" w:rsidP="00631F63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0BAC512C" w14:textId="3B8EA2EF" w:rsidR="003614C7" w:rsidRDefault="003614C7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2F71F882" wp14:editId="7159BDEC">
            <wp:extent cx="4832984" cy="2994660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2" b="6425"/>
                    <a:stretch/>
                  </pic:blipFill>
                  <pic:spPr bwMode="auto">
                    <a:xfrm>
                      <a:off x="0" y="0"/>
                      <a:ext cx="4913825" cy="3044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0D6EB5" w14:textId="205D0553" w:rsidR="00B151DB" w:rsidRDefault="00B151DB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2BA20663" w14:textId="01DBD784" w:rsidR="00B151DB" w:rsidRDefault="00B151DB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69E7845E" w14:textId="71CE0ACD" w:rsidR="00B151DB" w:rsidRDefault="00B151DB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08814699" w14:textId="627E1341" w:rsidR="00B151DB" w:rsidRDefault="00B151DB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19B57CE2" w14:textId="77777777" w:rsidR="00B151DB" w:rsidRPr="0057151D" w:rsidRDefault="00B151DB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7A6CF1FB" w14:textId="408C2C7C" w:rsidR="00E07F31" w:rsidRPr="0057151D" w:rsidRDefault="00E07F31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5C936617" w14:textId="77777777" w:rsidR="00E07F31" w:rsidRPr="0057151D" w:rsidRDefault="00E07F31" w:rsidP="003614C7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588AE115" w14:textId="2D9EFF69" w:rsidR="000E4375" w:rsidRPr="0057151D" w:rsidRDefault="000E4375" w:rsidP="003614C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lastRenderedPageBreak/>
        <w:t>A</w:t>
      </w:r>
      <w:r w:rsidR="00631F63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lso, you can enable this project with your GitHub </w:t>
      </w:r>
      <w:r w:rsidR="00EA6195">
        <w:rPr>
          <w:rFonts w:ascii="Arial" w:eastAsia="Times New Roman" w:hAnsi="Arial" w:cs="Arial"/>
          <w:color w:val="000000" w:themeColor="text1"/>
          <w:lang w:eastAsia="en-CA"/>
        </w:rPr>
        <w:t>or</w:t>
      </w:r>
      <w:r w:rsidR="00631F63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create a new GitHub Repository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.</w:t>
      </w:r>
    </w:p>
    <w:p w14:paraId="0E7FD681" w14:textId="64137342" w:rsidR="000E4375" w:rsidRPr="0057151D" w:rsidRDefault="000E4375" w:rsidP="00631F63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5939AA47" w14:textId="395FC111" w:rsidR="00631F63" w:rsidRPr="0057151D" w:rsidRDefault="00631F63" w:rsidP="00631F63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297E78D4" wp14:editId="5A02E89C">
            <wp:extent cx="4366260" cy="2952018"/>
            <wp:effectExtent l="0" t="0" r="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653" cy="3018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1F34D" w14:textId="77777777" w:rsidR="00631F63" w:rsidRPr="0057151D" w:rsidRDefault="00631F63" w:rsidP="00631F63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743E936F" w14:textId="029A171F" w:rsidR="000E4375" w:rsidRPr="0057151D" w:rsidRDefault="00631F63" w:rsidP="003614C7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>By doing so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,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you can directly commit and push the new changes from PyCharm CE.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R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ight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-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click on your project and click on Git.</w:t>
      </w:r>
    </w:p>
    <w:p w14:paraId="5F064133" w14:textId="77777777" w:rsidR="00631F63" w:rsidRPr="0057151D" w:rsidRDefault="00631F63" w:rsidP="00631F63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798F32CD" w14:textId="0ED8BC87" w:rsidR="00631F63" w:rsidRPr="0057151D" w:rsidRDefault="00B151DB" w:rsidP="00631F63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140D0EAC" wp14:editId="55A4650E">
            <wp:extent cx="5123050" cy="3840480"/>
            <wp:effectExtent l="0" t="0" r="1905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583" cy="3857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C17D6" w14:textId="412B4FCC" w:rsidR="00631F63" w:rsidRPr="0057151D" w:rsidRDefault="00631F63" w:rsidP="00631F63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0CC70EEB" w14:textId="0C91E522" w:rsidR="0062372A" w:rsidRPr="0057151D" w:rsidRDefault="00631F63" w:rsidP="00631F63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lastRenderedPageBreak/>
        <w:t>After all the step is done, now you can open any program</w:t>
      </w:r>
      <w:r w:rsidR="00EA6195">
        <w:rPr>
          <w:rFonts w:ascii="Arial" w:eastAsia="Times New Roman" w:hAnsi="Arial" w:cs="Arial"/>
          <w:color w:val="000000" w:themeColor="text1"/>
          <w:lang w:eastAsia="en-CA"/>
        </w:rPr>
        <w:t>s from Robotic-Greeter or create a new Python program</w:t>
      </w:r>
      <w:r w:rsidR="0062372A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and run it.</w:t>
      </w:r>
    </w:p>
    <w:p w14:paraId="4F8F5144" w14:textId="77777777" w:rsidR="0062372A" w:rsidRPr="0057151D" w:rsidRDefault="0062372A" w:rsidP="0062372A">
      <w:pPr>
        <w:pStyle w:val="ListParagraph"/>
        <w:shd w:val="clear" w:color="auto" w:fill="FFFFFF"/>
        <w:spacing w:after="0" w:line="240" w:lineRule="auto"/>
        <w:ind w:left="851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44D55F04" w14:textId="04394721" w:rsidR="00773D15" w:rsidRPr="0057151D" w:rsidRDefault="0062372A" w:rsidP="00631F63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ind w:left="851" w:hanging="284"/>
        <w:jc w:val="both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To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execute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the program right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-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click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over the program,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and</w:t>
      </w:r>
      <w:r w:rsidR="00631F63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y</w:t>
      </w:r>
      <w:r w:rsidR="00631F63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ou will see </w:t>
      </w:r>
      <w:r w:rsidR="006854BD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="00631F63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run option. Click it to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>execute</w:t>
      </w:r>
      <w:r w:rsidR="00631F63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the program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. Also, you can see one run button </w:t>
      </w:r>
      <w:r w:rsidR="006854BD" w:rsidRPr="0057151D">
        <w:rPr>
          <w:rFonts w:ascii="Arial" w:eastAsia="Times New Roman" w:hAnsi="Arial" w:cs="Arial"/>
          <w:color w:val="000000" w:themeColor="text1"/>
          <w:lang w:eastAsia="en-CA"/>
        </w:rPr>
        <w:t>on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 </w:t>
      </w:r>
      <w:r w:rsidR="005322C5" w:rsidRPr="0057151D">
        <w:rPr>
          <w:rFonts w:ascii="Arial" w:eastAsia="Times New Roman" w:hAnsi="Arial" w:cs="Arial"/>
          <w:color w:val="000000" w:themeColor="text1"/>
          <w:lang w:eastAsia="en-CA"/>
        </w:rPr>
        <w:t xml:space="preserve">the </w:t>
      </w:r>
      <w:r w:rsidRPr="0057151D">
        <w:rPr>
          <w:rFonts w:ascii="Arial" w:eastAsia="Times New Roman" w:hAnsi="Arial" w:cs="Arial"/>
          <w:color w:val="000000" w:themeColor="text1"/>
          <w:lang w:eastAsia="en-CA"/>
        </w:rPr>
        <w:t>right side as below. You can click on it to run.</w:t>
      </w:r>
    </w:p>
    <w:p w14:paraId="63583A2A" w14:textId="1227AD59" w:rsidR="00773D15" w:rsidRPr="0057151D" w:rsidRDefault="00773D15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1731DB78" w14:textId="583924B9" w:rsidR="0062372A" w:rsidRPr="0057151D" w:rsidRDefault="0062372A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76C97ECA" wp14:editId="00E3F643">
            <wp:extent cx="5943600" cy="174498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86"/>
                    <a:stretch/>
                  </pic:blipFill>
                  <pic:spPr bwMode="auto">
                    <a:xfrm>
                      <a:off x="0" y="0"/>
                      <a:ext cx="594360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42AE17" w14:textId="501D7CE0" w:rsidR="00E07F31" w:rsidRPr="0057151D" w:rsidRDefault="00E07F31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164C7305" w14:textId="77777777" w:rsidR="00E07F31" w:rsidRPr="0057151D" w:rsidRDefault="00E07F31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1C59DC0B" w14:textId="5CF02FE4" w:rsidR="00773D15" w:rsidRPr="0057151D" w:rsidRDefault="00631F63" w:rsidP="00773D15">
      <w:pPr>
        <w:pStyle w:val="ListParagraph"/>
        <w:shd w:val="clear" w:color="auto" w:fill="FFFFFF"/>
        <w:spacing w:after="0" w:line="240" w:lineRule="auto"/>
        <w:ind w:left="851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  <w:r w:rsidRPr="0057151D">
        <w:rPr>
          <w:rFonts w:ascii="Arial" w:eastAsia="Times New Roman" w:hAnsi="Arial" w:cs="Arial"/>
          <w:noProof/>
          <w:color w:val="000000" w:themeColor="text1"/>
          <w:lang w:eastAsia="en-CA"/>
        </w:rPr>
        <w:drawing>
          <wp:inline distT="0" distB="0" distL="0" distR="0" wp14:anchorId="448F8E27" wp14:editId="6DCC365A">
            <wp:extent cx="4640580" cy="3491945"/>
            <wp:effectExtent l="0" t="0" r="762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971" cy="354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0B0F3" w14:textId="300EB37F" w:rsidR="00631F63" w:rsidRPr="0057151D" w:rsidRDefault="00631F63" w:rsidP="00631F6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1BAB19A2" w14:textId="0E032DC1" w:rsidR="00DA732F" w:rsidRPr="0057151D" w:rsidRDefault="00DA732F" w:rsidP="00DA732F">
      <w:pPr>
        <w:shd w:val="clear" w:color="auto" w:fill="FFFFFF"/>
        <w:spacing w:after="0" w:line="240" w:lineRule="auto"/>
        <w:ind w:firstLine="720"/>
        <w:textAlignment w:val="baseline"/>
        <w:rPr>
          <w:rFonts w:ascii="Arial" w:eastAsia="Times New Roman" w:hAnsi="Arial" w:cs="Arial"/>
          <w:color w:val="000000" w:themeColor="text1"/>
          <w:lang w:eastAsia="en-CA"/>
        </w:rPr>
      </w:pPr>
    </w:p>
    <w:p w14:paraId="44AD9195" w14:textId="77777777" w:rsidR="0062372A" w:rsidRPr="0057151D" w:rsidRDefault="0062372A" w:rsidP="00CA3451">
      <w:pPr>
        <w:rPr>
          <w:rFonts w:ascii="Arial" w:hAnsi="Arial" w:cs="Arial"/>
          <w:color w:val="000000" w:themeColor="text1"/>
          <w:shd w:val="clear" w:color="auto" w:fill="FFFFFF"/>
        </w:rPr>
      </w:pPr>
    </w:p>
    <w:p w14:paraId="1C0B6D31" w14:textId="60D62242" w:rsidR="00DA732F" w:rsidRPr="0057151D" w:rsidRDefault="00DA732F" w:rsidP="00CA3451">
      <w:pPr>
        <w:rPr>
          <w:rFonts w:ascii="Arial" w:hAnsi="Arial" w:cs="Arial"/>
          <w:color w:val="000000" w:themeColor="text1"/>
          <w:shd w:val="clear" w:color="auto" w:fill="FFFFFF"/>
        </w:rPr>
      </w:pP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If you need some guidance getting started with the </w:t>
      </w:r>
      <w:r w:rsidR="006F5BEA" w:rsidRPr="0057151D">
        <w:rPr>
          <w:rFonts w:ascii="Arial" w:hAnsi="Arial" w:cs="Arial"/>
          <w:color w:val="000000" w:themeColor="text1"/>
          <w:shd w:val="clear" w:color="auto" w:fill="FFFFFF"/>
        </w:rPr>
        <w:t>PyCharm</w:t>
      </w:r>
      <w:r w:rsidRPr="0057151D">
        <w:rPr>
          <w:rFonts w:ascii="Arial" w:hAnsi="Arial" w:cs="Arial"/>
          <w:color w:val="000000" w:themeColor="text1"/>
          <w:shd w:val="clear" w:color="auto" w:fill="FFFFFF"/>
        </w:rPr>
        <w:t xml:space="preserve">, </w:t>
      </w:r>
      <w:r w:rsidR="00A84C13" w:rsidRPr="0057151D">
        <w:rPr>
          <w:rFonts w:ascii="Arial" w:hAnsi="Arial" w:cs="Arial"/>
          <w:color w:val="000000" w:themeColor="text1"/>
          <w:shd w:val="clear" w:color="auto" w:fill="FFFFFF"/>
        </w:rPr>
        <w:t xml:space="preserve">then </w:t>
      </w:r>
      <w:r w:rsidR="00667D83" w:rsidRPr="0057151D">
        <w:rPr>
          <w:rFonts w:ascii="Arial" w:hAnsi="Arial" w:cs="Arial"/>
          <w:color w:val="000000" w:themeColor="text1"/>
        </w:rPr>
        <w:t xml:space="preserve">please visit the </w:t>
      </w:r>
      <w:hyperlink r:id="rId29" w:history="1">
        <w:r w:rsidR="00667D83" w:rsidRPr="0057151D">
          <w:rPr>
            <w:rStyle w:val="Hyperlink"/>
            <w:rFonts w:ascii="Arial" w:hAnsi="Arial" w:cs="Arial"/>
          </w:rPr>
          <w:t>PyCharm</w:t>
        </w:r>
      </w:hyperlink>
      <w:r w:rsidR="00667D83" w:rsidRPr="0057151D">
        <w:rPr>
          <w:rFonts w:ascii="Arial" w:hAnsi="Arial" w:cs="Arial"/>
          <w:color w:val="000000" w:themeColor="text1"/>
        </w:rPr>
        <w:t xml:space="preserve"> website.</w:t>
      </w:r>
    </w:p>
    <w:sectPr w:rsidR="00DA732F" w:rsidRPr="0057151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D25EE"/>
    <w:multiLevelType w:val="hybridMultilevel"/>
    <w:tmpl w:val="5C98B59C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89A1D67"/>
    <w:multiLevelType w:val="hybridMultilevel"/>
    <w:tmpl w:val="7174E5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5A28A2"/>
    <w:multiLevelType w:val="hybridMultilevel"/>
    <w:tmpl w:val="9ABA51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7C3D39"/>
    <w:multiLevelType w:val="multilevel"/>
    <w:tmpl w:val="E9180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0D182F"/>
    <w:multiLevelType w:val="hybridMultilevel"/>
    <w:tmpl w:val="D8945B4A"/>
    <w:lvl w:ilvl="0" w:tplc="63F8A3F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2E30CDC"/>
    <w:multiLevelType w:val="hybridMultilevel"/>
    <w:tmpl w:val="8850F3A4"/>
    <w:lvl w:ilvl="0" w:tplc="8CEA6B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71B48A6"/>
    <w:multiLevelType w:val="hybridMultilevel"/>
    <w:tmpl w:val="53346716"/>
    <w:lvl w:ilvl="0" w:tplc="100842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9232434"/>
    <w:multiLevelType w:val="hybridMultilevel"/>
    <w:tmpl w:val="7270C800"/>
    <w:lvl w:ilvl="0" w:tplc="C5D2C2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1859E0"/>
    <w:multiLevelType w:val="hybridMultilevel"/>
    <w:tmpl w:val="48DA52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E16664"/>
    <w:multiLevelType w:val="hybridMultilevel"/>
    <w:tmpl w:val="7FECE480"/>
    <w:lvl w:ilvl="0" w:tplc="FAC03D2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537215B"/>
    <w:multiLevelType w:val="hybridMultilevel"/>
    <w:tmpl w:val="97A07032"/>
    <w:lvl w:ilvl="0" w:tplc="4C5005A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647" w:hanging="360"/>
      </w:pPr>
    </w:lvl>
    <w:lvl w:ilvl="2" w:tplc="1009001B" w:tentative="1">
      <w:start w:val="1"/>
      <w:numFmt w:val="lowerRoman"/>
      <w:lvlText w:val="%3."/>
      <w:lvlJc w:val="right"/>
      <w:pPr>
        <w:ind w:left="2367" w:hanging="180"/>
      </w:pPr>
    </w:lvl>
    <w:lvl w:ilvl="3" w:tplc="1009000F" w:tentative="1">
      <w:start w:val="1"/>
      <w:numFmt w:val="decimal"/>
      <w:lvlText w:val="%4."/>
      <w:lvlJc w:val="left"/>
      <w:pPr>
        <w:ind w:left="3087" w:hanging="360"/>
      </w:pPr>
    </w:lvl>
    <w:lvl w:ilvl="4" w:tplc="10090019" w:tentative="1">
      <w:start w:val="1"/>
      <w:numFmt w:val="lowerLetter"/>
      <w:lvlText w:val="%5."/>
      <w:lvlJc w:val="left"/>
      <w:pPr>
        <w:ind w:left="3807" w:hanging="360"/>
      </w:pPr>
    </w:lvl>
    <w:lvl w:ilvl="5" w:tplc="1009001B" w:tentative="1">
      <w:start w:val="1"/>
      <w:numFmt w:val="lowerRoman"/>
      <w:lvlText w:val="%6."/>
      <w:lvlJc w:val="right"/>
      <w:pPr>
        <w:ind w:left="4527" w:hanging="180"/>
      </w:pPr>
    </w:lvl>
    <w:lvl w:ilvl="6" w:tplc="1009000F" w:tentative="1">
      <w:start w:val="1"/>
      <w:numFmt w:val="decimal"/>
      <w:lvlText w:val="%7."/>
      <w:lvlJc w:val="left"/>
      <w:pPr>
        <w:ind w:left="5247" w:hanging="360"/>
      </w:pPr>
    </w:lvl>
    <w:lvl w:ilvl="7" w:tplc="10090019" w:tentative="1">
      <w:start w:val="1"/>
      <w:numFmt w:val="lowerLetter"/>
      <w:lvlText w:val="%8."/>
      <w:lvlJc w:val="left"/>
      <w:pPr>
        <w:ind w:left="5967" w:hanging="360"/>
      </w:pPr>
    </w:lvl>
    <w:lvl w:ilvl="8" w:tplc="1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DD62A09"/>
    <w:multiLevelType w:val="hybridMultilevel"/>
    <w:tmpl w:val="5C825580"/>
    <w:lvl w:ilvl="0" w:tplc="60D685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F3F1FD9"/>
    <w:multiLevelType w:val="hybridMultilevel"/>
    <w:tmpl w:val="0F7094C8"/>
    <w:lvl w:ilvl="0" w:tplc="DA6E50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EAB2C0B"/>
    <w:multiLevelType w:val="multilevel"/>
    <w:tmpl w:val="2E98D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2"/>
  </w:num>
  <w:num w:numId="3">
    <w:abstractNumId w:val="5"/>
  </w:num>
  <w:num w:numId="4">
    <w:abstractNumId w:val="6"/>
  </w:num>
  <w:num w:numId="5">
    <w:abstractNumId w:val="11"/>
  </w:num>
  <w:num w:numId="6">
    <w:abstractNumId w:val="9"/>
  </w:num>
  <w:num w:numId="7">
    <w:abstractNumId w:val="10"/>
  </w:num>
  <w:num w:numId="8">
    <w:abstractNumId w:val="3"/>
  </w:num>
  <w:num w:numId="9">
    <w:abstractNumId w:val="7"/>
  </w:num>
  <w:num w:numId="10">
    <w:abstractNumId w:val="0"/>
  </w:num>
  <w:num w:numId="11">
    <w:abstractNumId w:val="12"/>
  </w:num>
  <w:num w:numId="12">
    <w:abstractNumId w:val="4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DAxN7E0NTQ1NjVS0lEKTi0uzszPAykwrAUA+NiA5SwAAAA="/>
  </w:docVars>
  <w:rsids>
    <w:rsidRoot w:val="00DA732F"/>
    <w:rsid w:val="0001296D"/>
    <w:rsid w:val="00014C4F"/>
    <w:rsid w:val="000E4375"/>
    <w:rsid w:val="000E6FBD"/>
    <w:rsid w:val="0014076E"/>
    <w:rsid w:val="001D6105"/>
    <w:rsid w:val="00221CF2"/>
    <w:rsid w:val="002C3DA1"/>
    <w:rsid w:val="003266FA"/>
    <w:rsid w:val="003516F4"/>
    <w:rsid w:val="003614C7"/>
    <w:rsid w:val="00506FCC"/>
    <w:rsid w:val="00530D45"/>
    <w:rsid w:val="005322C5"/>
    <w:rsid w:val="0057151D"/>
    <w:rsid w:val="005A3C5D"/>
    <w:rsid w:val="005C43F6"/>
    <w:rsid w:val="00615A82"/>
    <w:rsid w:val="0062372A"/>
    <w:rsid w:val="00627F11"/>
    <w:rsid w:val="00631F63"/>
    <w:rsid w:val="00667D83"/>
    <w:rsid w:val="006854BD"/>
    <w:rsid w:val="006F5BEA"/>
    <w:rsid w:val="00707D81"/>
    <w:rsid w:val="00773D15"/>
    <w:rsid w:val="00790A8D"/>
    <w:rsid w:val="007D252B"/>
    <w:rsid w:val="00814BEA"/>
    <w:rsid w:val="00856216"/>
    <w:rsid w:val="008F3C25"/>
    <w:rsid w:val="008F493C"/>
    <w:rsid w:val="00927528"/>
    <w:rsid w:val="009C5C29"/>
    <w:rsid w:val="00A271F2"/>
    <w:rsid w:val="00A84C13"/>
    <w:rsid w:val="00B151DB"/>
    <w:rsid w:val="00C215D5"/>
    <w:rsid w:val="00CA3451"/>
    <w:rsid w:val="00D02D07"/>
    <w:rsid w:val="00D315CB"/>
    <w:rsid w:val="00D77113"/>
    <w:rsid w:val="00DA732F"/>
    <w:rsid w:val="00E07F31"/>
    <w:rsid w:val="00EA6195"/>
    <w:rsid w:val="00F07D9D"/>
    <w:rsid w:val="00F37495"/>
    <w:rsid w:val="00F76244"/>
    <w:rsid w:val="00FC1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97F64"/>
  <w15:chartTrackingRefBased/>
  <w15:docId w15:val="{48DC8D09-9158-4F8C-A526-6DD487912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3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732F"/>
    <w:pPr>
      <w:ind w:left="720"/>
      <w:contextualSpacing/>
    </w:pPr>
  </w:style>
  <w:style w:type="paragraph" w:styleId="NoSpacing">
    <w:name w:val="No Spacing"/>
    <w:uiPriority w:val="1"/>
    <w:qFormat/>
    <w:rsid w:val="00DA732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A732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A7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keyword">
    <w:name w:val="keyword"/>
    <w:basedOn w:val="DefaultParagraphFont"/>
    <w:rsid w:val="00DA732F"/>
  </w:style>
  <w:style w:type="character" w:customStyle="1" w:styleId="control">
    <w:name w:val="control"/>
    <w:basedOn w:val="DefaultParagraphFont"/>
    <w:rsid w:val="00DA732F"/>
  </w:style>
  <w:style w:type="character" w:styleId="UnresolvedMention">
    <w:name w:val="Unresolved Mention"/>
    <w:basedOn w:val="DefaultParagraphFont"/>
    <w:uiPriority w:val="99"/>
    <w:semiHidden/>
    <w:unhideWhenUsed/>
    <w:rsid w:val="00DA732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1F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86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www.jetbrains.com/help/pycharm/quick-start-guide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hyperlink" Target="https://www.jetbrains.com/pycharm/download/" TargetMode="External"/><Relationship Id="rId15" Type="http://schemas.openxmlformats.org/officeDocument/2006/relationships/hyperlink" Target="https://github.com/ripanmukherjee/Robotic-Greeter" TargetMode="Externa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2</Pages>
  <Words>746</Words>
  <Characters>425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ak Mukherjee</dc:creator>
  <cp:keywords/>
  <dc:description/>
  <cp:lastModifiedBy>Somak Mukherjee</cp:lastModifiedBy>
  <cp:revision>40</cp:revision>
  <dcterms:created xsi:type="dcterms:W3CDTF">2020-06-07T00:46:00Z</dcterms:created>
  <dcterms:modified xsi:type="dcterms:W3CDTF">2020-07-25T22:42:00Z</dcterms:modified>
</cp:coreProperties>
</file>